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745D1F" w14:textId="77777777" w:rsidR="00A454F8" w:rsidRPr="00DE4EAC" w:rsidRDefault="00A454F8" w:rsidP="00A454F8">
      <w:pPr>
        <w:rPr>
          <w:rFonts w:ascii="Times New Roman" w:eastAsia="Calibri" w:hAnsi="Times New Roman" w:cs="Times New Roman"/>
          <w:b/>
          <w:bCs/>
          <w:sz w:val="20"/>
          <w:szCs w:val="20"/>
        </w:rPr>
      </w:pPr>
      <w:r w:rsidRPr="00DE4EAC">
        <w:rPr>
          <w:rFonts w:ascii="Times New Roman" w:eastAsia="Calibri" w:hAnsi="Times New Roman" w:cs="Times New Roman"/>
          <w:b/>
          <w:bCs/>
          <w:sz w:val="20"/>
          <w:szCs w:val="20"/>
        </w:rPr>
        <w:t xml:space="preserve">Table 1: Professional and Demographic Characteristics of Survey Participants </w:t>
      </w:r>
    </w:p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3030"/>
        <w:gridCol w:w="2905"/>
        <w:gridCol w:w="3690"/>
      </w:tblGrid>
      <w:tr w:rsidR="00A454F8" w:rsidRPr="00DE4EAC" w14:paraId="322B8640" w14:textId="77777777" w:rsidTr="00584514">
        <w:tc>
          <w:tcPr>
            <w:tcW w:w="3030" w:type="dxa"/>
          </w:tcPr>
          <w:p w14:paraId="602556C9" w14:textId="77777777" w:rsidR="00A454F8" w:rsidRPr="00DE4EAC" w:rsidRDefault="00A454F8" w:rsidP="00584514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2905" w:type="dxa"/>
          </w:tcPr>
          <w:p w14:paraId="137F45C6" w14:textId="77777777" w:rsidR="00A454F8" w:rsidRPr="00DE4EAC" w:rsidRDefault="00A454F8" w:rsidP="00584514">
            <w:pPr>
              <w:jc w:val="center"/>
              <w:rPr>
                <w:rFonts w:ascii="Times New Roman" w:hAnsi="Times New Roman"/>
                <w:b/>
                <w:bCs/>
              </w:rPr>
            </w:pPr>
            <w:r w:rsidRPr="00DE4EAC">
              <w:rPr>
                <w:rFonts w:ascii="Times New Roman" w:hAnsi="Times New Roman"/>
                <w:b/>
                <w:bCs/>
              </w:rPr>
              <w:t>N, mean</w:t>
            </w:r>
          </w:p>
          <w:p w14:paraId="14A46DDC" w14:textId="77777777" w:rsidR="00A454F8" w:rsidRPr="00DE4EAC" w:rsidRDefault="00A454F8" w:rsidP="00584514">
            <w:pPr>
              <w:jc w:val="center"/>
              <w:rPr>
                <w:rFonts w:ascii="Times New Roman" w:hAnsi="Times New Roman"/>
                <w:b/>
                <w:bCs/>
              </w:rPr>
            </w:pPr>
            <w:r w:rsidRPr="00DE4EAC">
              <w:rPr>
                <w:rFonts w:ascii="Times New Roman" w:hAnsi="Times New Roman"/>
                <w:b/>
                <w:bCs/>
              </w:rPr>
              <w:t>(n=435)</w:t>
            </w:r>
          </w:p>
        </w:tc>
        <w:tc>
          <w:tcPr>
            <w:tcW w:w="3690" w:type="dxa"/>
          </w:tcPr>
          <w:p w14:paraId="03175BDB" w14:textId="77777777" w:rsidR="00A454F8" w:rsidRPr="00DE4EAC" w:rsidRDefault="00A454F8" w:rsidP="00584514">
            <w:pPr>
              <w:jc w:val="center"/>
              <w:rPr>
                <w:rFonts w:ascii="Times New Roman" w:hAnsi="Times New Roman"/>
                <w:b/>
                <w:bCs/>
              </w:rPr>
            </w:pPr>
            <w:r w:rsidRPr="00DE4EAC">
              <w:rPr>
                <w:rFonts w:ascii="Times New Roman" w:hAnsi="Times New Roman"/>
                <w:b/>
                <w:bCs/>
              </w:rPr>
              <w:t>%, SD</w:t>
            </w:r>
          </w:p>
        </w:tc>
      </w:tr>
      <w:tr w:rsidR="00A454F8" w:rsidRPr="00DE4EAC" w14:paraId="43716810" w14:textId="77777777" w:rsidTr="00584514">
        <w:tc>
          <w:tcPr>
            <w:tcW w:w="9625" w:type="dxa"/>
            <w:gridSpan w:val="3"/>
          </w:tcPr>
          <w:p w14:paraId="4ACA06BD" w14:textId="77777777" w:rsidR="00A454F8" w:rsidRPr="00DE4EAC" w:rsidRDefault="00A454F8" w:rsidP="00584514">
            <w:pPr>
              <w:rPr>
                <w:rFonts w:ascii="Times New Roman" w:hAnsi="Times New Roman"/>
                <w:b/>
                <w:bCs/>
                <w:i/>
                <w:iCs/>
              </w:rPr>
            </w:pPr>
            <w:r w:rsidRPr="00DE4EAC">
              <w:rPr>
                <w:rFonts w:ascii="Times New Roman" w:hAnsi="Times New Roman"/>
                <w:b/>
                <w:bCs/>
                <w:i/>
                <w:iCs/>
              </w:rPr>
              <w:t>Professional Factors</w:t>
            </w:r>
          </w:p>
        </w:tc>
      </w:tr>
      <w:tr w:rsidR="00A454F8" w:rsidRPr="00DE4EAC" w14:paraId="0B06B6CE" w14:textId="77777777" w:rsidTr="00584514">
        <w:tc>
          <w:tcPr>
            <w:tcW w:w="3030" w:type="dxa"/>
          </w:tcPr>
          <w:p w14:paraId="70B1FAC3" w14:textId="77777777" w:rsidR="00A454F8" w:rsidRPr="00DE4EAC" w:rsidRDefault="00A454F8" w:rsidP="00584514">
            <w:pPr>
              <w:rPr>
                <w:rFonts w:ascii="Times New Roman" w:hAnsi="Times New Roman"/>
                <w:b/>
                <w:bCs/>
              </w:rPr>
            </w:pPr>
            <w:r w:rsidRPr="00DE4EAC">
              <w:rPr>
                <w:rFonts w:ascii="Times New Roman" w:hAnsi="Times New Roman"/>
                <w:b/>
                <w:bCs/>
              </w:rPr>
              <w:t>Nursing Experience, years</w:t>
            </w:r>
          </w:p>
        </w:tc>
        <w:tc>
          <w:tcPr>
            <w:tcW w:w="2905" w:type="dxa"/>
          </w:tcPr>
          <w:p w14:paraId="76EDF995" w14:textId="77777777" w:rsidR="00A454F8" w:rsidRPr="00DE4EAC" w:rsidRDefault="00A454F8" w:rsidP="00584514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20.8</w:t>
            </w:r>
          </w:p>
        </w:tc>
        <w:tc>
          <w:tcPr>
            <w:tcW w:w="3690" w:type="dxa"/>
          </w:tcPr>
          <w:p w14:paraId="228CB4F4" w14:textId="77777777" w:rsidR="00A454F8" w:rsidRPr="00DE4EAC" w:rsidRDefault="00A454F8" w:rsidP="00584514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13.0</w:t>
            </w:r>
          </w:p>
        </w:tc>
      </w:tr>
      <w:tr w:rsidR="00A454F8" w:rsidRPr="00DE4EAC" w14:paraId="444C8583" w14:textId="77777777" w:rsidTr="00584514">
        <w:tc>
          <w:tcPr>
            <w:tcW w:w="3030" w:type="dxa"/>
          </w:tcPr>
          <w:p w14:paraId="1B9FBF3A" w14:textId="77777777" w:rsidR="00A454F8" w:rsidRPr="00DE4EAC" w:rsidRDefault="00A454F8" w:rsidP="00584514">
            <w:pPr>
              <w:rPr>
                <w:rFonts w:ascii="Times New Roman" w:hAnsi="Times New Roman"/>
                <w:b/>
                <w:bCs/>
              </w:rPr>
            </w:pPr>
            <w:r w:rsidRPr="00DE4EAC">
              <w:rPr>
                <w:rFonts w:ascii="Times New Roman" w:hAnsi="Times New Roman"/>
                <w:b/>
                <w:bCs/>
              </w:rPr>
              <w:t>Highest Nursing Degree</w:t>
            </w:r>
          </w:p>
        </w:tc>
        <w:tc>
          <w:tcPr>
            <w:tcW w:w="2905" w:type="dxa"/>
          </w:tcPr>
          <w:p w14:paraId="5A77C4FF" w14:textId="77777777" w:rsidR="00A454F8" w:rsidRPr="00DE4EAC" w:rsidRDefault="00A454F8" w:rsidP="00584514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3690" w:type="dxa"/>
          </w:tcPr>
          <w:p w14:paraId="3FCD5BEE" w14:textId="77777777" w:rsidR="00A454F8" w:rsidRPr="00DE4EAC" w:rsidRDefault="00A454F8" w:rsidP="00584514">
            <w:pPr>
              <w:jc w:val="center"/>
              <w:rPr>
                <w:rFonts w:ascii="Times New Roman" w:hAnsi="Times New Roman"/>
              </w:rPr>
            </w:pPr>
          </w:p>
        </w:tc>
      </w:tr>
      <w:tr w:rsidR="00A454F8" w:rsidRPr="00DE4EAC" w14:paraId="36A1BFAB" w14:textId="77777777" w:rsidTr="00584514">
        <w:tc>
          <w:tcPr>
            <w:tcW w:w="3030" w:type="dxa"/>
          </w:tcPr>
          <w:p w14:paraId="46AADA71" w14:textId="77777777" w:rsidR="00A454F8" w:rsidRPr="00DE4EAC" w:rsidRDefault="00A454F8" w:rsidP="00584514">
            <w:pPr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 xml:space="preserve">  Diploma in Nursing/Associate’s</w:t>
            </w:r>
          </w:p>
        </w:tc>
        <w:tc>
          <w:tcPr>
            <w:tcW w:w="2905" w:type="dxa"/>
          </w:tcPr>
          <w:p w14:paraId="238AF173" w14:textId="77777777" w:rsidR="00A454F8" w:rsidRPr="00DE4EAC" w:rsidRDefault="00A454F8" w:rsidP="00584514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 xml:space="preserve">91 </w:t>
            </w:r>
          </w:p>
        </w:tc>
        <w:tc>
          <w:tcPr>
            <w:tcW w:w="3690" w:type="dxa"/>
          </w:tcPr>
          <w:p w14:paraId="245D9ECC" w14:textId="77777777" w:rsidR="00A454F8" w:rsidRPr="00DE4EAC" w:rsidRDefault="00A454F8" w:rsidP="00584514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20.9</w:t>
            </w:r>
          </w:p>
        </w:tc>
      </w:tr>
      <w:tr w:rsidR="00A454F8" w:rsidRPr="00DE4EAC" w14:paraId="047F1500" w14:textId="77777777" w:rsidTr="00584514">
        <w:tc>
          <w:tcPr>
            <w:tcW w:w="3030" w:type="dxa"/>
          </w:tcPr>
          <w:p w14:paraId="7642C880" w14:textId="77777777" w:rsidR="00A454F8" w:rsidRPr="00DE4EAC" w:rsidRDefault="00A454F8" w:rsidP="00584514">
            <w:pPr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 xml:space="preserve">  BSN</w:t>
            </w:r>
          </w:p>
        </w:tc>
        <w:tc>
          <w:tcPr>
            <w:tcW w:w="2905" w:type="dxa"/>
          </w:tcPr>
          <w:p w14:paraId="7B12DE57" w14:textId="77777777" w:rsidR="00A454F8" w:rsidRPr="00DE4EAC" w:rsidRDefault="00A454F8" w:rsidP="00584514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150</w:t>
            </w:r>
          </w:p>
        </w:tc>
        <w:tc>
          <w:tcPr>
            <w:tcW w:w="3690" w:type="dxa"/>
          </w:tcPr>
          <w:p w14:paraId="1DE8BBF3" w14:textId="77777777" w:rsidR="00A454F8" w:rsidRPr="00DE4EAC" w:rsidRDefault="00A454F8" w:rsidP="00584514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34.2</w:t>
            </w:r>
          </w:p>
        </w:tc>
      </w:tr>
      <w:tr w:rsidR="00A454F8" w:rsidRPr="00DE4EAC" w14:paraId="53EBE9DA" w14:textId="77777777" w:rsidTr="00584514">
        <w:tc>
          <w:tcPr>
            <w:tcW w:w="3030" w:type="dxa"/>
          </w:tcPr>
          <w:p w14:paraId="1A554B90" w14:textId="77777777" w:rsidR="00A454F8" w:rsidRPr="00DE4EAC" w:rsidRDefault="00A454F8" w:rsidP="00584514">
            <w:pPr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 xml:space="preserve">  MSN/PhD/DNP</w:t>
            </w:r>
          </w:p>
        </w:tc>
        <w:tc>
          <w:tcPr>
            <w:tcW w:w="2905" w:type="dxa"/>
          </w:tcPr>
          <w:p w14:paraId="55408D62" w14:textId="77777777" w:rsidR="00A454F8" w:rsidRPr="00DE4EAC" w:rsidRDefault="00A454F8" w:rsidP="00584514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166</w:t>
            </w:r>
          </w:p>
        </w:tc>
        <w:tc>
          <w:tcPr>
            <w:tcW w:w="3690" w:type="dxa"/>
          </w:tcPr>
          <w:p w14:paraId="287CB9AD" w14:textId="77777777" w:rsidR="00A454F8" w:rsidRPr="00DE4EAC" w:rsidRDefault="00A454F8" w:rsidP="00584514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38.2</w:t>
            </w:r>
          </w:p>
        </w:tc>
      </w:tr>
      <w:tr w:rsidR="00A454F8" w:rsidRPr="00DE4EAC" w14:paraId="3AB85F91" w14:textId="77777777" w:rsidTr="00584514">
        <w:tc>
          <w:tcPr>
            <w:tcW w:w="3030" w:type="dxa"/>
          </w:tcPr>
          <w:p w14:paraId="1C773F64" w14:textId="77777777" w:rsidR="00A454F8" w:rsidRPr="00DE4EAC" w:rsidRDefault="00A454F8" w:rsidP="00584514">
            <w:pPr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 xml:space="preserve">  Other</w:t>
            </w:r>
          </w:p>
        </w:tc>
        <w:tc>
          <w:tcPr>
            <w:tcW w:w="2905" w:type="dxa"/>
          </w:tcPr>
          <w:p w14:paraId="25C7A816" w14:textId="77777777" w:rsidR="00A454F8" w:rsidRPr="00DE4EAC" w:rsidRDefault="00A454F8" w:rsidP="00584514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28</w:t>
            </w:r>
          </w:p>
        </w:tc>
        <w:tc>
          <w:tcPr>
            <w:tcW w:w="3690" w:type="dxa"/>
          </w:tcPr>
          <w:p w14:paraId="778815C7" w14:textId="77777777" w:rsidR="00A454F8" w:rsidRPr="00DE4EAC" w:rsidRDefault="00A454F8" w:rsidP="00584514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6.4</w:t>
            </w:r>
          </w:p>
        </w:tc>
      </w:tr>
      <w:tr w:rsidR="00A454F8" w:rsidRPr="00DE4EAC" w14:paraId="7EEF3A6E" w14:textId="77777777" w:rsidTr="00584514">
        <w:tc>
          <w:tcPr>
            <w:tcW w:w="3030" w:type="dxa"/>
          </w:tcPr>
          <w:p w14:paraId="4E370349" w14:textId="77777777" w:rsidR="00A454F8" w:rsidRPr="00DE4EAC" w:rsidRDefault="00A454F8" w:rsidP="00584514">
            <w:pPr>
              <w:rPr>
                <w:rFonts w:ascii="Times New Roman" w:hAnsi="Times New Roman"/>
                <w:b/>
                <w:bCs/>
              </w:rPr>
            </w:pPr>
            <w:r w:rsidRPr="00DE4EAC">
              <w:rPr>
                <w:rFonts w:ascii="Times New Roman" w:hAnsi="Times New Roman"/>
                <w:b/>
                <w:bCs/>
              </w:rPr>
              <w:t>Setting</w:t>
            </w:r>
          </w:p>
        </w:tc>
        <w:tc>
          <w:tcPr>
            <w:tcW w:w="2905" w:type="dxa"/>
          </w:tcPr>
          <w:p w14:paraId="2F85D78B" w14:textId="77777777" w:rsidR="00A454F8" w:rsidRPr="00DE4EAC" w:rsidRDefault="00A454F8" w:rsidP="00584514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3690" w:type="dxa"/>
          </w:tcPr>
          <w:p w14:paraId="3CAAC909" w14:textId="77777777" w:rsidR="00A454F8" w:rsidRPr="00DE4EAC" w:rsidRDefault="00A454F8" w:rsidP="00584514">
            <w:pPr>
              <w:jc w:val="center"/>
              <w:rPr>
                <w:rFonts w:ascii="Times New Roman" w:hAnsi="Times New Roman"/>
              </w:rPr>
            </w:pPr>
          </w:p>
        </w:tc>
      </w:tr>
      <w:tr w:rsidR="00A454F8" w:rsidRPr="00DE4EAC" w14:paraId="6E74DFE2" w14:textId="77777777" w:rsidTr="00584514">
        <w:tc>
          <w:tcPr>
            <w:tcW w:w="3030" w:type="dxa"/>
          </w:tcPr>
          <w:p w14:paraId="3AA177D6" w14:textId="77777777" w:rsidR="00A454F8" w:rsidRPr="00DE4EAC" w:rsidRDefault="00A454F8" w:rsidP="00584514">
            <w:pPr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 xml:space="preserve">   Ambulatory</w:t>
            </w:r>
          </w:p>
        </w:tc>
        <w:tc>
          <w:tcPr>
            <w:tcW w:w="2905" w:type="dxa"/>
          </w:tcPr>
          <w:p w14:paraId="5F7F198B" w14:textId="77777777" w:rsidR="00A454F8" w:rsidRPr="00DE4EAC" w:rsidRDefault="00A454F8" w:rsidP="00584514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208</w:t>
            </w:r>
          </w:p>
        </w:tc>
        <w:tc>
          <w:tcPr>
            <w:tcW w:w="3690" w:type="dxa"/>
          </w:tcPr>
          <w:p w14:paraId="2A03CA4E" w14:textId="77777777" w:rsidR="00A454F8" w:rsidRPr="00DE4EAC" w:rsidRDefault="00A454F8" w:rsidP="00584514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47.8</w:t>
            </w:r>
          </w:p>
        </w:tc>
      </w:tr>
      <w:tr w:rsidR="00A454F8" w:rsidRPr="00DE4EAC" w14:paraId="4A7215B4" w14:textId="77777777" w:rsidTr="00584514">
        <w:tc>
          <w:tcPr>
            <w:tcW w:w="3030" w:type="dxa"/>
          </w:tcPr>
          <w:p w14:paraId="14BDE13B" w14:textId="77777777" w:rsidR="00A454F8" w:rsidRPr="00DE4EAC" w:rsidRDefault="00A454F8" w:rsidP="00584514">
            <w:pPr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 xml:space="preserve">   Hospital</w:t>
            </w:r>
          </w:p>
        </w:tc>
        <w:tc>
          <w:tcPr>
            <w:tcW w:w="2905" w:type="dxa"/>
          </w:tcPr>
          <w:p w14:paraId="53765F49" w14:textId="77777777" w:rsidR="00A454F8" w:rsidRPr="00DE4EAC" w:rsidRDefault="00A454F8" w:rsidP="00584514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156</w:t>
            </w:r>
          </w:p>
        </w:tc>
        <w:tc>
          <w:tcPr>
            <w:tcW w:w="3690" w:type="dxa"/>
          </w:tcPr>
          <w:p w14:paraId="7F325EF7" w14:textId="77777777" w:rsidR="00A454F8" w:rsidRPr="00DE4EAC" w:rsidRDefault="00A454F8" w:rsidP="00584514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35.9</w:t>
            </w:r>
          </w:p>
        </w:tc>
      </w:tr>
      <w:tr w:rsidR="00A454F8" w:rsidRPr="00DE4EAC" w14:paraId="7970DE64" w14:textId="77777777" w:rsidTr="00584514">
        <w:tc>
          <w:tcPr>
            <w:tcW w:w="3030" w:type="dxa"/>
          </w:tcPr>
          <w:p w14:paraId="15B76A7E" w14:textId="77777777" w:rsidR="00A454F8" w:rsidRPr="00DE4EAC" w:rsidRDefault="00A454F8" w:rsidP="00584514">
            <w:pPr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 xml:space="preserve">   Other</w:t>
            </w:r>
          </w:p>
        </w:tc>
        <w:tc>
          <w:tcPr>
            <w:tcW w:w="2905" w:type="dxa"/>
          </w:tcPr>
          <w:p w14:paraId="387D1DEB" w14:textId="77777777" w:rsidR="00A454F8" w:rsidRPr="00DE4EAC" w:rsidRDefault="00A454F8" w:rsidP="00584514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71</w:t>
            </w:r>
          </w:p>
        </w:tc>
        <w:tc>
          <w:tcPr>
            <w:tcW w:w="3690" w:type="dxa"/>
          </w:tcPr>
          <w:p w14:paraId="32F1986A" w14:textId="77777777" w:rsidR="00A454F8" w:rsidRPr="00DE4EAC" w:rsidRDefault="00A454F8" w:rsidP="00584514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16.3</w:t>
            </w:r>
          </w:p>
        </w:tc>
      </w:tr>
      <w:tr w:rsidR="00A454F8" w:rsidRPr="00DE4EAC" w14:paraId="1FAE6502" w14:textId="77777777" w:rsidTr="00584514">
        <w:tc>
          <w:tcPr>
            <w:tcW w:w="3030" w:type="dxa"/>
          </w:tcPr>
          <w:p w14:paraId="7A1091E5" w14:textId="77777777" w:rsidR="00A454F8" w:rsidRPr="00DE4EAC" w:rsidRDefault="00A454F8" w:rsidP="00584514">
            <w:pPr>
              <w:rPr>
                <w:rFonts w:ascii="Times New Roman" w:hAnsi="Times New Roman"/>
                <w:b/>
                <w:bCs/>
              </w:rPr>
            </w:pPr>
            <w:r w:rsidRPr="00DE4EAC">
              <w:rPr>
                <w:rFonts w:ascii="Times New Roman" w:hAnsi="Times New Roman"/>
                <w:b/>
                <w:bCs/>
              </w:rPr>
              <w:t>Full-time position, yes</w:t>
            </w:r>
          </w:p>
        </w:tc>
        <w:tc>
          <w:tcPr>
            <w:tcW w:w="2905" w:type="dxa"/>
          </w:tcPr>
          <w:p w14:paraId="68B9E9DC" w14:textId="77777777" w:rsidR="00A454F8" w:rsidRPr="00DE4EAC" w:rsidRDefault="00A454F8" w:rsidP="00584514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361</w:t>
            </w:r>
          </w:p>
        </w:tc>
        <w:tc>
          <w:tcPr>
            <w:tcW w:w="3690" w:type="dxa"/>
          </w:tcPr>
          <w:p w14:paraId="3F4D9DE0" w14:textId="77777777" w:rsidR="00A454F8" w:rsidRPr="00DE4EAC" w:rsidRDefault="00A454F8" w:rsidP="00584514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83.0</w:t>
            </w:r>
          </w:p>
        </w:tc>
      </w:tr>
      <w:tr w:rsidR="00A454F8" w:rsidRPr="00DE4EAC" w14:paraId="37589715" w14:textId="77777777" w:rsidTr="00584514">
        <w:tc>
          <w:tcPr>
            <w:tcW w:w="3030" w:type="dxa"/>
          </w:tcPr>
          <w:p w14:paraId="0065ADE9" w14:textId="77777777" w:rsidR="00A454F8" w:rsidRPr="00DE4EAC" w:rsidRDefault="00A454F8" w:rsidP="00584514">
            <w:pPr>
              <w:rPr>
                <w:rFonts w:ascii="Times New Roman" w:hAnsi="Times New Roman"/>
                <w:b/>
                <w:bCs/>
              </w:rPr>
            </w:pPr>
            <w:r w:rsidRPr="00DE4EAC">
              <w:rPr>
                <w:rFonts w:ascii="Times New Roman" w:hAnsi="Times New Roman"/>
                <w:b/>
                <w:bCs/>
              </w:rPr>
              <w:t>Time in current position, years</w:t>
            </w:r>
          </w:p>
        </w:tc>
        <w:tc>
          <w:tcPr>
            <w:tcW w:w="2905" w:type="dxa"/>
          </w:tcPr>
          <w:p w14:paraId="57CD6F40" w14:textId="77777777" w:rsidR="00A454F8" w:rsidRPr="00DE4EAC" w:rsidRDefault="00A454F8" w:rsidP="00584514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7.9</w:t>
            </w:r>
          </w:p>
        </w:tc>
        <w:tc>
          <w:tcPr>
            <w:tcW w:w="3690" w:type="dxa"/>
          </w:tcPr>
          <w:p w14:paraId="7F31DF83" w14:textId="77777777" w:rsidR="00A454F8" w:rsidRPr="00DE4EAC" w:rsidRDefault="00A454F8" w:rsidP="00584514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8.3</w:t>
            </w:r>
          </w:p>
        </w:tc>
      </w:tr>
      <w:tr w:rsidR="00A454F8" w:rsidRPr="00DE4EAC" w14:paraId="52371D45" w14:textId="77777777" w:rsidTr="00584514">
        <w:tc>
          <w:tcPr>
            <w:tcW w:w="9625" w:type="dxa"/>
            <w:gridSpan w:val="3"/>
          </w:tcPr>
          <w:p w14:paraId="5CA8C915" w14:textId="77777777" w:rsidR="00A454F8" w:rsidRPr="00DE4EAC" w:rsidRDefault="00A454F8" w:rsidP="00584514">
            <w:pPr>
              <w:rPr>
                <w:rFonts w:ascii="Times New Roman" w:hAnsi="Times New Roman"/>
                <w:b/>
                <w:bCs/>
                <w:i/>
                <w:iCs/>
              </w:rPr>
            </w:pPr>
            <w:r w:rsidRPr="00DE4EAC">
              <w:rPr>
                <w:rFonts w:ascii="Times New Roman" w:hAnsi="Times New Roman"/>
                <w:b/>
                <w:bCs/>
                <w:i/>
                <w:iCs/>
              </w:rPr>
              <w:t>Demographic Factors</w:t>
            </w:r>
          </w:p>
        </w:tc>
      </w:tr>
      <w:tr w:rsidR="00A454F8" w:rsidRPr="00DE4EAC" w14:paraId="7F01B3CD" w14:textId="77777777" w:rsidTr="00584514">
        <w:tc>
          <w:tcPr>
            <w:tcW w:w="3030" w:type="dxa"/>
          </w:tcPr>
          <w:p w14:paraId="276AB676" w14:textId="77777777" w:rsidR="00A454F8" w:rsidRPr="00DE4EAC" w:rsidRDefault="00A454F8" w:rsidP="00584514">
            <w:pPr>
              <w:rPr>
                <w:rFonts w:ascii="Times New Roman" w:hAnsi="Times New Roman"/>
                <w:b/>
                <w:bCs/>
              </w:rPr>
            </w:pPr>
            <w:r w:rsidRPr="00DE4EAC">
              <w:rPr>
                <w:rFonts w:ascii="Times New Roman" w:hAnsi="Times New Roman"/>
                <w:b/>
                <w:bCs/>
              </w:rPr>
              <w:t>Age, Years</w:t>
            </w:r>
          </w:p>
        </w:tc>
        <w:tc>
          <w:tcPr>
            <w:tcW w:w="2905" w:type="dxa"/>
          </w:tcPr>
          <w:p w14:paraId="43E690E7" w14:textId="77777777" w:rsidR="00A454F8" w:rsidRPr="00DE4EAC" w:rsidRDefault="00A454F8" w:rsidP="00584514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 xml:space="preserve">47.4 </w:t>
            </w:r>
          </w:p>
        </w:tc>
        <w:tc>
          <w:tcPr>
            <w:tcW w:w="3690" w:type="dxa"/>
          </w:tcPr>
          <w:p w14:paraId="7F51C50E" w14:textId="77777777" w:rsidR="00A454F8" w:rsidRPr="00DE4EAC" w:rsidRDefault="00A454F8" w:rsidP="00584514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12.5</w:t>
            </w:r>
          </w:p>
        </w:tc>
      </w:tr>
      <w:tr w:rsidR="00A454F8" w:rsidRPr="00DE4EAC" w14:paraId="70A8DC85" w14:textId="77777777" w:rsidTr="00584514">
        <w:tc>
          <w:tcPr>
            <w:tcW w:w="3030" w:type="dxa"/>
          </w:tcPr>
          <w:p w14:paraId="7F5BBA47" w14:textId="77777777" w:rsidR="00A454F8" w:rsidRPr="00DE4EAC" w:rsidRDefault="00A454F8" w:rsidP="00584514">
            <w:pPr>
              <w:rPr>
                <w:rFonts w:ascii="Times New Roman" w:hAnsi="Times New Roman"/>
                <w:b/>
                <w:bCs/>
              </w:rPr>
            </w:pPr>
            <w:r w:rsidRPr="00DE4EAC">
              <w:rPr>
                <w:rFonts w:ascii="Times New Roman" w:hAnsi="Times New Roman"/>
              </w:rPr>
              <w:t xml:space="preserve"> </w:t>
            </w:r>
            <w:r w:rsidRPr="00DE4EAC">
              <w:rPr>
                <w:rFonts w:ascii="Times New Roman" w:hAnsi="Times New Roman"/>
                <w:b/>
                <w:bCs/>
              </w:rPr>
              <w:t>Age categories</w:t>
            </w:r>
          </w:p>
        </w:tc>
        <w:tc>
          <w:tcPr>
            <w:tcW w:w="6595" w:type="dxa"/>
            <w:gridSpan w:val="2"/>
          </w:tcPr>
          <w:p w14:paraId="7D062AE7" w14:textId="77777777" w:rsidR="00A454F8" w:rsidRPr="00DE4EAC" w:rsidRDefault="00A454F8" w:rsidP="00584514">
            <w:pPr>
              <w:rPr>
                <w:rFonts w:ascii="Times New Roman" w:hAnsi="Times New Roman"/>
              </w:rPr>
            </w:pPr>
          </w:p>
        </w:tc>
      </w:tr>
      <w:tr w:rsidR="00A454F8" w:rsidRPr="00DE4EAC" w14:paraId="3B2A1964" w14:textId="77777777" w:rsidTr="00584514">
        <w:tc>
          <w:tcPr>
            <w:tcW w:w="3030" w:type="dxa"/>
          </w:tcPr>
          <w:p w14:paraId="1920DD38" w14:textId="77777777" w:rsidR="00A454F8" w:rsidRPr="00DE4EAC" w:rsidRDefault="00A454F8" w:rsidP="00584514">
            <w:pPr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&lt;55</w:t>
            </w:r>
          </w:p>
        </w:tc>
        <w:tc>
          <w:tcPr>
            <w:tcW w:w="2905" w:type="dxa"/>
          </w:tcPr>
          <w:p w14:paraId="1CD36D69" w14:textId="77777777" w:rsidR="00A454F8" w:rsidRPr="00DE4EAC" w:rsidRDefault="00A454F8" w:rsidP="00584514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281</w:t>
            </w:r>
          </w:p>
        </w:tc>
        <w:tc>
          <w:tcPr>
            <w:tcW w:w="3690" w:type="dxa"/>
          </w:tcPr>
          <w:p w14:paraId="7619143B" w14:textId="77777777" w:rsidR="00A454F8" w:rsidRPr="00DE4EAC" w:rsidRDefault="00A454F8" w:rsidP="00584514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64.6</w:t>
            </w:r>
          </w:p>
        </w:tc>
      </w:tr>
      <w:tr w:rsidR="00A454F8" w:rsidRPr="00DE4EAC" w14:paraId="292686E8" w14:textId="77777777" w:rsidTr="00584514">
        <w:tc>
          <w:tcPr>
            <w:tcW w:w="3030" w:type="dxa"/>
          </w:tcPr>
          <w:p w14:paraId="591CD1D7" w14:textId="77777777" w:rsidR="00A454F8" w:rsidRPr="00DE4EAC" w:rsidRDefault="00A454F8" w:rsidP="00584514">
            <w:pPr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≥55</w:t>
            </w:r>
          </w:p>
        </w:tc>
        <w:tc>
          <w:tcPr>
            <w:tcW w:w="2905" w:type="dxa"/>
          </w:tcPr>
          <w:p w14:paraId="41AB0E01" w14:textId="77777777" w:rsidR="00A454F8" w:rsidRPr="00DE4EAC" w:rsidRDefault="00A454F8" w:rsidP="00584514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154</w:t>
            </w:r>
          </w:p>
        </w:tc>
        <w:tc>
          <w:tcPr>
            <w:tcW w:w="3690" w:type="dxa"/>
          </w:tcPr>
          <w:p w14:paraId="5A452197" w14:textId="77777777" w:rsidR="00A454F8" w:rsidRPr="00DE4EAC" w:rsidRDefault="00A454F8" w:rsidP="00584514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35.4</w:t>
            </w:r>
          </w:p>
        </w:tc>
      </w:tr>
      <w:tr w:rsidR="00A454F8" w:rsidRPr="00DE4EAC" w14:paraId="4EAA3B3D" w14:textId="77777777" w:rsidTr="00584514">
        <w:tc>
          <w:tcPr>
            <w:tcW w:w="3030" w:type="dxa"/>
          </w:tcPr>
          <w:p w14:paraId="46123F15" w14:textId="77777777" w:rsidR="00A454F8" w:rsidRPr="00DE4EAC" w:rsidRDefault="00A454F8" w:rsidP="00584514">
            <w:pPr>
              <w:rPr>
                <w:rFonts w:ascii="Times New Roman" w:hAnsi="Times New Roman"/>
                <w:b/>
                <w:bCs/>
              </w:rPr>
            </w:pPr>
            <w:r w:rsidRPr="00DE4EAC">
              <w:rPr>
                <w:rFonts w:ascii="Times New Roman" w:hAnsi="Times New Roman"/>
                <w:b/>
                <w:bCs/>
              </w:rPr>
              <w:t>Gender</w:t>
            </w:r>
          </w:p>
        </w:tc>
        <w:tc>
          <w:tcPr>
            <w:tcW w:w="6595" w:type="dxa"/>
            <w:gridSpan w:val="2"/>
          </w:tcPr>
          <w:p w14:paraId="450AE970" w14:textId="77777777" w:rsidR="00A454F8" w:rsidRPr="00DE4EAC" w:rsidRDefault="00A454F8" w:rsidP="00584514">
            <w:pPr>
              <w:rPr>
                <w:rFonts w:ascii="Times New Roman" w:hAnsi="Times New Roman"/>
              </w:rPr>
            </w:pPr>
          </w:p>
        </w:tc>
      </w:tr>
      <w:tr w:rsidR="00A454F8" w:rsidRPr="00DE4EAC" w14:paraId="7978EC44" w14:textId="77777777" w:rsidTr="00584514">
        <w:tc>
          <w:tcPr>
            <w:tcW w:w="3030" w:type="dxa"/>
          </w:tcPr>
          <w:p w14:paraId="73AF6CEC" w14:textId="77777777" w:rsidR="00A454F8" w:rsidRPr="00DE4EAC" w:rsidRDefault="00A454F8" w:rsidP="00584514">
            <w:pPr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Female</w:t>
            </w:r>
          </w:p>
        </w:tc>
        <w:tc>
          <w:tcPr>
            <w:tcW w:w="2905" w:type="dxa"/>
          </w:tcPr>
          <w:p w14:paraId="2BF28ACD" w14:textId="77777777" w:rsidR="00A454F8" w:rsidRPr="00DE4EAC" w:rsidRDefault="00A454F8" w:rsidP="00584514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389</w:t>
            </w:r>
          </w:p>
        </w:tc>
        <w:tc>
          <w:tcPr>
            <w:tcW w:w="3690" w:type="dxa"/>
          </w:tcPr>
          <w:p w14:paraId="12C3B810" w14:textId="77777777" w:rsidR="00A454F8" w:rsidRPr="00DE4EAC" w:rsidRDefault="00A454F8" w:rsidP="00584514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89.4</w:t>
            </w:r>
          </w:p>
        </w:tc>
      </w:tr>
      <w:tr w:rsidR="00A454F8" w:rsidRPr="00DE4EAC" w14:paraId="65941E47" w14:textId="77777777" w:rsidTr="00584514">
        <w:tc>
          <w:tcPr>
            <w:tcW w:w="3030" w:type="dxa"/>
          </w:tcPr>
          <w:p w14:paraId="2F0CDE39" w14:textId="77777777" w:rsidR="00A454F8" w:rsidRPr="00DE4EAC" w:rsidRDefault="00A454F8" w:rsidP="00584514">
            <w:pPr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Male</w:t>
            </w:r>
          </w:p>
        </w:tc>
        <w:tc>
          <w:tcPr>
            <w:tcW w:w="2905" w:type="dxa"/>
          </w:tcPr>
          <w:p w14:paraId="1BB5EB61" w14:textId="77777777" w:rsidR="00A454F8" w:rsidRPr="00DE4EAC" w:rsidRDefault="00A454F8" w:rsidP="00584514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44</w:t>
            </w:r>
          </w:p>
        </w:tc>
        <w:tc>
          <w:tcPr>
            <w:tcW w:w="3690" w:type="dxa"/>
          </w:tcPr>
          <w:p w14:paraId="2D13A455" w14:textId="77777777" w:rsidR="00A454F8" w:rsidRPr="00DE4EAC" w:rsidRDefault="00A454F8" w:rsidP="00584514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10.1</w:t>
            </w:r>
          </w:p>
        </w:tc>
      </w:tr>
      <w:tr w:rsidR="00A454F8" w:rsidRPr="00DE4EAC" w14:paraId="52326F9C" w14:textId="77777777" w:rsidTr="00584514">
        <w:tc>
          <w:tcPr>
            <w:tcW w:w="3030" w:type="dxa"/>
          </w:tcPr>
          <w:p w14:paraId="7E5A7BFB" w14:textId="77777777" w:rsidR="00A454F8" w:rsidRPr="00DE4EAC" w:rsidRDefault="00A454F8" w:rsidP="00584514">
            <w:pPr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Prefer Not to Say</w:t>
            </w:r>
          </w:p>
        </w:tc>
        <w:tc>
          <w:tcPr>
            <w:tcW w:w="2905" w:type="dxa"/>
          </w:tcPr>
          <w:p w14:paraId="7053457D" w14:textId="77777777" w:rsidR="00A454F8" w:rsidRPr="00DE4EAC" w:rsidRDefault="00A454F8" w:rsidP="00584514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2</w:t>
            </w:r>
          </w:p>
        </w:tc>
        <w:tc>
          <w:tcPr>
            <w:tcW w:w="3690" w:type="dxa"/>
          </w:tcPr>
          <w:p w14:paraId="459DCF9C" w14:textId="77777777" w:rsidR="00A454F8" w:rsidRPr="00DE4EAC" w:rsidRDefault="00A454F8" w:rsidP="00584514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0.5</w:t>
            </w:r>
          </w:p>
        </w:tc>
      </w:tr>
      <w:tr w:rsidR="00A454F8" w:rsidRPr="00DE4EAC" w14:paraId="1A097CEA" w14:textId="77777777" w:rsidTr="00584514">
        <w:tc>
          <w:tcPr>
            <w:tcW w:w="3030" w:type="dxa"/>
          </w:tcPr>
          <w:p w14:paraId="73F088A3" w14:textId="77777777" w:rsidR="00A454F8" w:rsidRPr="00DE4EAC" w:rsidRDefault="00A454F8" w:rsidP="00584514">
            <w:pPr>
              <w:rPr>
                <w:rFonts w:ascii="Times New Roman" w:hAnsi="Times New Roman"/>
                <w:b/>
                <w:bCs/>
              </w:rPr>
            </w:pPr>
            <w:r w:rsidRPr="00DE4EAC">
              <w:rPr>
                <w:rFonts w:ascii="Times New Roman" w:hAnsi="Times New Roman"/>
                <w:b/>
                <w:bCs/>
              </w:rPr>
              <w:t>Race/Ethnicity</w:t>
            </w:r>
          </w:p>
        </w:tc>
        <w:tc>
          <w:tcPr>
            <w:tcW w:w="6595" w:type="dxa"/>
            <w:gridSpan w:val="2"/>
          </w:tcPr>
          <w:p w14:paraId="6DB6D4AA" w14:textId="77777777" w:rsidR="00A454F8" w:rsidRPr="00DE4EAC" w:rsidRDefault="00A454F8" w:rsidP="00584514">
            <w:pPr>
              <w:rPr>
                <w:rFonts w:ascii="Times New Roman" w:hAnsi="Times New Roman"/>
              </w:rPr>
            </w:pPr>
          </w:p>
        </w:tc>
      </w:tr>
      <w:tr w:rsidR="00A454F8" w:rsidRPr="00DE4EAC" w14:paraId="2402A793" w14:textId="77777777" w:rsidTr="00584514">
        <w:tc>
          <w:tcPr>
            <w:tcW w:w="3030" w:type="dxa"/>
          </w:tcPr>
          <w:p w14:paraId="7909D9EC" w14:textId="77777777" w:rsidR="00A454F8" w:rsidRPr="00DE4EAC" w:rsidRDefault="00A454F8" w:rsidP="00584514">
            <w:pPr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Non-Hispanic White</w:t>
            </w:r>
          </w:p>
        </w:tc>
        <w:tc>
          <w:tcPr>
            <w:tcW w:w="2905" w:type="dxa"/>
          </w:tcPr>
          <w:p w14:paraId="09FA266D" w14:textId="77777777" w:rsidR="00A454F8" w:rsidRPr="00DE4EAC" w:rsidRDefault="00A454F8" w:rsidP="00584514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387</w:t>
            </w:r>
          </w:p>
        </w:tc>
        <w:tc>
          <w:tcPr>
            <w:tcW w:w="3690" w:type="dxa"/>
          </w:tcPr>
          <w:p w14:paraId="5CA0E875" w14:textId="77777777" w:rsidR="00A454F8" w:rsidRPr="00DE4EAC" w:rsidRDefault="00A454F8" w:rsidP="00584514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89.0</w:t>
            </w:r>
          </w:p>
        </w:tc>
      </w:tr>
      <w:tr w:rsidR="00A454F8" w:rsidRPr="00DE4EAC" w14:paraId="5ACBA7F6" w14:textId="77777777" w:rsidTr="00584514">
        <w:tc>
          <w:tcPr>
            <w:tcW w:w="3030" w:type="dxa"/>
          </w:tcPr>
          <w:p w14:paraId="14E3686E" w14:textId="77777777" w:rsidR="00A454F8" w:rsidRPr="00DE4EAC" w:rsidRDefault="00A454F8" w:rsidP="00584514">
            <w:pPr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Other</w:t>
            </w:r>
          </w:p>
        </w:tc>
        <w:tc>
          <w:tcPr>
            <w:tcW w:w="2905" w:type="dxa"/>
          </w:tcPr>
          <w:p w14:paraId="7329F603" w14:textId="77777777" w:rsidR="00A454F8" w:rsidRPr="00DE4EAC" w:rsidRDefault="00A454F8" w:rsidP="00584514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48</w:t>
            </w:r>
          </w:p>
        </w:tc>
        <w:tc>
          <w:tcPr>
            <w:tcW w:w="3690" w:type="dxa"/>
          </w:tcPr>
          <w:p w14:paraId="2BCFB7D1" w14:textId="77777777" w:rsidR="00A454F8" w:rsidRPr="00DE4EAC" w:rsidRDefault="00A454F8" w:rsidP="00584514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11.0</w:t>
            </w:r>
          </w:p>
        </w:tc>
      </w:tr>
      <w:tr w:rsidR="00A454F8" w:rsidRPr="00DE4EAC" w14:paraId="0EC1A0AD" w14:textId="77777777" w:rsidTr="00584514">
        <w:trPr>
          <w:trHeight w:val="215"/>
        </w:trPr>
        <w:tc>
          <w:tcPr>
            <w:tcW w:w="3030" w:type="dxa"/>
            <w:shd w:val="clear" w:color="auto" w:fill="auto"/>
          </w:tcPr>
          <w:p w14:paraId="51F77CCE" w14:textId="77777777" w:rsidR="00A454F8" w:rsidRPr="00DE4EAC" w:rsidRDefault="00A454F8" w:rsidP="00584514">
            <w:pPr>
              <w:rPr>
                <w:rFonts w:ascii="Times New Roman" w:hAnsi="Times New Roman"/>
                <w:b/>
                <w:bCs/>
              </w:rPr>
            </w:pPr>
            <w:r w:rsidRPr="00DE4EAC">
              <w:rPr>
                <w:rFonts w:ascii="Times New Roman" w:hAnsi="Times New Roman"/>
                <w:b/>
                <w:bCs/>
              </w:rPr>
              <w:t>Marital Status</w:t>
            </w:r>
          </w:p>
        </w:tc>
        <w:tc>
          <w:tcPr>
            <w:tcW w:w="6595" w:type="dxa"/>
            <w:gridSpan w:val="2"/>
            <w:shd w:val="clear" w:color="auto" w:fill="auto"/>
          </w:tcPr>
          <w:p w14:paraId="1E7BCF04" w14:textId="77777777" w:rsidR="00A454F8" w:rsidRPr="00DE4EAC" w:rsidRDefault="00A454F8" w:rsidP="00584514">
            <w:pPr>
              <w:rPr>
                <w:rFonts w:ascii="Times New Roman" w:hAnsi="Times New Roman"/>
              </w:rPr>
            </w:pPr>
          </w:p>
        </w:tc>
      </w:tr>
      <w:tr w:rsidR="00A454F8" w:rsidRPr="00DE4EAC" w14:paraId="1C162642" w14:textId="77777777" w:rsidTr="00584514">
        <w:tc>
          <w:tcPr>
            <w:tcW w:w="3030" w:type="dxa"/>
            <w:shd w:val="clear" w:color="auto" w:fill="auto"/>
          </w:tcPr>
          <w:p w14:paraId="353DC69E" w14:textId="77777777" w:rsidR="00A454F8" w:rsidRPr="00DE4EAC" w:rsidRDefault="00A454F8" w:rsidP="00584514">
            <w:pPr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Married/Domestic Partnership</w:t>
            </w:r>
          </w:p>
        </w:tc>
        <w:tc>
          <w:tcPr>
            <w:tcW w:w="2905" w:type="dxa"/>
            <w:shd w:val="clear" w:color="auto" w:fill="auto"/>
          </w:tcPr>
          <w:p w14:paraId="1DF976F7" w14:textId="77777777" w:rsidR="00A454F8" w:rsidRPr="00DE4EAC" w:rsidRDefault="00A454F8" w:rsidP="00584514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317</w:t>
            </w:r>
          </w:p>
        </w:tc>
        <w:tc>
          <w:tcPr>
            <w:tcW w:w="3690" w:type="dxa"/>
            <w:shd w:val="clear" w:color="auto" w:fill="auto"/>
          </w:tcPr>
          <w:p w14:paraId="065593DD" w14:textId="77777777" w:rsidR="00A454F8" w:rsidRPr="00DE4EAC" w:rsidRDefault="00A454F8" w:rsidP="00584514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72.4</w:t>
            </w:r>
          </w:p>
        </w:tc>
      </w:tr>
      <w:tr w:rsidR="00A454F8" w:rsidRPr="00DE4EAC" w14:paraId="5BFF4EC1" w14:textId="77777777" w:rsidTr="00584514">
        <w:tc>
          <w:tcPr>
            <w:tcW w:w="3030" w:type="dxa"/>
            <w:shd w:val="clear" w:color="auto" w:fill="auto"/>
          </w:tcPr>
          <w:p w14:paraId="18C66275" w14:textId="77777777" w:rsidR="00A454F8" w:rsidRPr="00DE4EAC" w:rsidRDefault="00A454F8" w:rsidP="00584514">
            <w:pPr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Not Married</w:t>
            </w:r>
          </w:p>
        </w:tc>
        <w:tc>
          <w:tcPr>
            <w:tcW w:w="2905" w:type="dxa"/>
            <w:shd w:val="clear" w:color="auto" w:fill="auto"/>
          </w:tcPr>
          <w:p w14:paraId="0DBBE9FD" w14:textId="77777777" w:rsidR="00A454F8" w:rsidRPr="00DE4EAC" w:rsidRDefault="00A454F8" w:rsidP="00584514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120</w:t>
            </w:r>
          </w:p>
        </w:tc>
        <w:tc>
          <w:tcPr>
            <w:tcW w:w="3690" w:type="dxa"/>
            <w:shd w:val="clear" w:color="auto" w:fill="auto"/>
          </w:tcPr>
          <w:p w14:paraId="7D0C4D52" w14:textId="77777777" w:rsidR="00A454F8" w:rsidRPr="00DE4EAC" w:rsidRDefault="00A454F8" w:rsidP="00584514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27.6</w:t>
            </w:r>
          </w:p>
        </w:tc>
      </w:tr>
      <w:tr w:rsidR="00A454F8" w:rsidRPr="00DE4EAC" w14:paraId="33A72A8C" w14:textId="77777777" w:rsidTr="00584514">
        <w:tc>
          <w:tcPr>
            <w:tcW w:w="3030" w:type="dxa"/>
            <w:shd w:val="clear" w:color="auto" w:fill="auto"/>
          </w:tcPr>
          <w:p w14:paraId="6C7D27A4" w14:textId="77777777" w:rsidR="00A454F8" w:rsidRPr="00DE4EAC" w:rsidRDefault="00A454F8" w:rsidP="00584514">
            <w:pPr>
              <w:rPr>
                <w:rFonts w:ascii="Times New Roman" w:hAnsi="Times New Roman"/>
                <w:b/>
                <w:bCs/>
              </w:rPr>
            </w:pPr>
            <w:r w:rsidRPr="00DE4EAC">
              <w:rPr>
                <w:rFonts w:ascii="Times New Roman" w:hAnsi="Times New Roman"/>
              </w:rPr>
              <w:t xml:space="preserve">  </w:t>
            </w:r>
            <w:r w:rsidRPr="00DE4EAC">
              <w:rPr>
                <w:rFonts w:ascii="Times New Roman" w:hAnsi="Times New Roman"/>
                <w:b/>
                <w:bCs/>
              </w:rPr>
              <w:t>Children Living with You</w:t>
            </w:r>
          </w:p>
        </w:tc>
        <w:tc>
          <w:tcPr>
            <w:tcW w:w="6595" w:type="dxa"/>
            <w:gridSpan w:val="2"/>
            <w:shd w:val="clear" w:color="auto" w:fill="auto"/>
          </w:tcPr>
          <w:p w14:paraId="18669D24" w14:textId="77777777" w:rsidR="00A454F8" w:rsidRPr="00DE4EAC" w:rsidRDefault="00A454F8" w:rsidP="00584514">
            <w:pPr>
              <w:rPr>
                <w:rFonts w:ascii="Times New Roman" w:hAnsi="Times New Roman"/>
              </w:rPr>
            </w:pPr>
          </w:p>
        </w:tc>
      </w:tr>
      <w:tr w:rsidR="00A454F8" w:rsidRPr="00DE4EAC" w14:paraId="6E6BC9E8" w14:textId="77777777" w:rsidTr="00584514">
        <w:tc>
          <w:tcPr>
            <w:tcW w:w="3030" w:type="dxa"/>
            <w:shd w:val="clear" w:color="auto" w:fill="auto"/>
          </w:tcPr>
          <w:p w14:paraId="2F1806BD" w14:textId="77777777" w:rsidR="00A454F8" w:rsidRPr="00DE4EAC" w:rsidRDefault="00A454F8" w:rsidP="00584514">
            <w:pPr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 xml:space="preserve">      0</w:t>
            </w:r>
          </w:p>
        </w:tc>
        <w:tc>
          <w:tcPr>
            <w:tcW w:w="2905" w:type="dxa"/>
            <w:shd w:val="clear" w:color="auto" w:fill="auto"/>
          </w:tcPr>
          <w:p w14:paraId="47C75E3F" w14:textId="77777777" w:rsidR="00A454F8" w:rsidRPr="00DE4EAC" w:rsidRDefault="00A454F8" w:rsidP="00584514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228</w:t>
            </w:r>
          </w:p>
        </w:tc>
        <w:tc>
          <w:tcPr>
            <w:tcW w:w="3690" w:type="dxa"/>
            <w:shd w:val="clear" w:color="auto" w:fill="auto"/>
          </w:tcPr>
          <w:p w14:paraId="46776BB5" w14:textId="77777777" w:rsidR="00A454F8" w:rsidRPr="00DE4EAC" w:rsidRDefault="00A454F8" w:rsidP="00584514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52.5</w:t>
            </w:r>
          </w:p>
        </w:tc>
      </w:tr>
      <w:tr w:rsidR="00A454F8" w:rsidRPr="00DE4EAC" w14:paraId="12ED3A41" w14:textId="77777777" w:rsidTr="00584514">
        <w:tc>
          <w:tcPr>
            <w:tcW w:w="3030" w:type="dxa"/>
            <w:shd w:val="clear" w:color="auto" w:fill="auto"/>
          </w:tcPr>
          <w:p w14:paraId="382DAA3D" w14:textId="77777777" w:rsidR="00A454F8" w:rsidRPr="00DE4EAC" w:rsidRDefault="00A454F8" w:rsidP="00584514">
            <w:pPr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 xml:space="preserve">     1</w:t>
            </w:r>
          </w:p>
        </w:tc>
        <w:tc>
          <w:tcPr>
            <w:tcW w:w="2905" w:type="dxa"/>
            <w:shd w:val="clear" w:color="auto" w:fill="auto"/>
          </w:tcPr>
          <w:p w14:paraId="4AE8C1CC" w14:textId="77777777" w:rsidR="00A454F8" w:rsidRPr="00DE4EAC" w:rsidRDefault="00A454F8" w:rsidP="00584514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85</w:t>
            </w:r>
          </w:p>
        </w:tc>
        <w:tc>
          <w:tcPr>
            <w:tcW w:w="3690" w:type="dxa"/>
            <w:shd w:val="clear" w:color="auto" w:fill="auto"/>
          </w:tcPr>
          <w:p w14:paraId="5E5F8E91" w14:textId="77777777" w:rsidR="00A454F8" w:rsidRPr="00DE4EAC" w:rsidRDefault="00A454F8" w:rsidP="00584514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19.6</w:t>
            </w:r>
          </w:p>
        </w:tc>
      </w:tr>
      <w:tr w:rsidR="00A454F8" w:rsidRPr="00DE4EAC" w14:paraId="627FCBF3" w14:textId="77777777" w:rsidTr="00584514">
        <w:tc>
          <w:tcPr>
            <w:tcW w:w="3030" w:type="dxa"/>
            <w:shd w:val="clear" w:color="auto" w:fill="auto"/>
          </w:tcPr>
          <w:p w14:paraId="31E08078" w14:textId="77777777" w:rsidR="00A454F8" w:rsidRPr="00DE4EAC" w:rsidRDefault="00A454F8" w:rsidP="00584514">
            <w:pPr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 xml:space="preserve">     2</w:t>
            </w:r>
          </w:p>
        </w:tc>
        <w:tc>
          <w:tcPr>
            <w:tcW w:w="2905" w:type="dxa"/>
            <w:shd w:val="clear" w:color="auto" w:fill="auto"/>
          </w:tcPr>
          <w:p w14:paraId="0CAD3F8F" w14:textId="77777777" w:rsidR="00A454F8" w:rsidRPr="00DE4EAC" w:rsidRDefault="00A454F8" w:rsidP="00584514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76</w:t>
            </w:r>
          </w:p>
        </w:tc>
        <w:tc>
          <w:tcPr>
            <w:tcW w:w="3690" w:type="dxa"/>
            <w:shd w:val="clear" w:color="auto" w:fill="auto"/>
          </w:tcPr>
          <w:p w14:paraId="6D6BFAC2" w14:textId="77777777" w:rsidR="00A454F8" w:rsidRPr="00DE4EAC" w:rsidRDefault="00A454F8" w:rsidP="00584514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17.5</w:t>
            </w:r>
          </w:p>
        </w:tc>
      </w:tr>
      <w:tr w:rsidR="00A454F8" w:rsidRPr="00DE4EAC" w14:paraId="3476B343" w14:textId="77777777" w:rsidTr="00584514">
        <w:tc>
          <w:tcPr>
            <w:tcW w:w="3030" w:type="dxa"/>
            <w:shd w:val="clear" w:color="auto" w:fill="auto"/>
          </w:tcPr>
          <w:p w14:paraId="5BC023A2" w14:textId="77777777" w:rsidR="00A454F8" w:rsidRPr="00DE4EAC" w:rsidRDefault="00A454F8" w:rsidP="00584514">
            <w:pPr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 xml:space="preserve">     3+</w:t>
            </w:r>
          </w:p>
        </w:tc>
        <w:tc>
          <w:tcPr>
            <w:tcW w:w="2905" w:type="dxa"/>
            <w:shd w:val="clear" w:color="auto" w:fill="auto"/>
          </w:tcPr>
          <w:p w14:paraId="7523EF71" w14:textId="77777777" w:rsidR="00A454F8" w:rsidRPr="00DE4EAC" w:rsidRDefault="00A454F8" w:rsidP="00584514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45</w:t>
            </w:r>
          </w:p>
        </w:tc>
        <w:tc>
          <w:tcPr>
            <w:tcW w:w="3690" w:type="dxa"/>
            <w:shd w:val="clear" w:color="auto" w:fill="auto"/>
          </w:tcPr>
          <w:p w14:paraId="7EA5A9F9" w14:textId="77777777" w:rsidR="00A454F8" w:rsidRPr="00DE4EAC" w:rsidRDefault="00A454F8" w:rsidP="00584514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10.4</w:t>
            </w:r>
          </w:p>
        </w:tc>
      </w:tr>
      <w:tr w:rsidR="00A454F8" w:rsidRPr="00DE4EAC" w14:paraId="387396EF" w14:textId="77777777" w:rsidTr="00584514">
        <w:tc>
          <w:tcPr>
            <w:tcW w:w="9625" w:type="dxa"/>
            <w:gridSpan w:val="3"/>
            <w:shd w:val="clear" w:color="auto" w:fill="auto"/>
          </w:tcPr>
          <w:p w14:paraId="48C7EA48" w14:textId="77777777" w:rsidR="00A454F8" w:rsidRPr="00DE4EAC" w:rsidRDefault="00A454F8" w:rsidP="00584514">
            <w:pPr>
              <w:rPr>
                <w:rFonts w:ascii="Times New Roman" w:hAnsi="Times New Roman"/>
                <w:b/>
                <w:bCs/>
              </w:rPr>
            </w:pPr>
            <w:r w:rsidRPr="00DE4EAC">
              <w:rPr>
                <w:rFonts w:ascii="Times New Roman" w:hAnsi="Times New Roman"/>
                <w:b/>
                <w:bCs/>
              </w:rPr>
              <w:t>Location of Residence</w:t>
            </w:r>
          </w:p>
        </w:tc>
      </w:tr>
      <w:tr w:rsidR="00A454F8" w:rsidRPr="00DE4EAC" w14:paraId="319F53B7" w14:textId="77777777" w:rsidTr="00584514">
        <w:tc>
          <w:tcPr>
            <w:tcW w:w="3030" w:type="dxa"/>
            <w:shd w:val="clear" w:color="auto" w:fill="auto"/>
          </w:tcPr>
          <w:p w14:paraId="4572334E" w14:textId="77777777" w:rsidR="00A454F8" w:rsidRPr="00DE4EAC" w:rsidRDefault="00A454F8" w:rsidP="00584514">
            <w:pPr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 xml:space="preserve">   Rural</w:t>
            </w:r>
          </w:p>
        </w:tc>
        <w:tc>
          <w:tcPr>
            <w:tcW w:w="2905" w:type="dxa"/>
            <w:shd w:val="clear" w:color="auto" w:fill="auto"/>
          </w:tcPr>
          <w:p w14:paraId="49270111" w14:textId="77777777" w:rsidR="00A454F8" w:rsidRPr="00DE4EAC" w:rsidRDefault="00A454F8" w:rsidP="00584514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112</w:t>
            </w:r>
          </w:p>
        </w:tc>
        <w:tc>
          <w:tcPr>
            <w:tcW w:w="3690" w:type="dxa"/>
            <w:shd w:val="clear" w:color="auto" w:fill="auto"/>
          </w:tcPr>
          <w:p w14:paraId="7860B8D2" w14:textId="77777777" w:rsidR="00A454F8" w:rsidRPr="00DE4EAC" w:rsidRDefault="00A454F8" w:rsidP="00584514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25.9</w:t>
            </w:r>
          </w:p>
        </w:tc>
      </w:tr>
      <w:tr w:rsidR="00A454F8" w:rsidRPr="00DE4EAC" w14:paraId="7F2484E9" w14:textId="77777777" w:rsidTr="00584514">
        <w:tc>
          <w:tcPr>
            <w:tcW w:w="3030" w:type="dxa"/>
            <w:shd w:val="clear" w:color="auto" w:fill="auto"/>
          </w:tcPr>
          <w:p w14:paraId="485B5E09" w14:textId="77777777" w:rsidR="00A454F8" w:rsidRPr="00DE4EAC" w:rsidRDefault="00A454F8" w:rsidP="00584514">
            <w:pPr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 xml:space="preserve">   Suburban</w:t>
            </w:r>
          </w:p>
        </w:tc>
        <w:tc>
          <w:tcPr>
            <w:tcW w:w="2905" w:type="dxa"/>
            <w:shd w:val="clear" w:color="auto" w:fill="auto"/>
          </w:tcPr>
          <w:p w14:paraId="74334ED7" w14:textId="77777777" w:rsidR="00A454F8" w:rsidRPr="00DE4EAC" w:rsidRDefault="00A454F8" w:rsidP="00584514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234</w:t>
            </w:r>
          </w:p>
        </w:tc>
        <w:tc>
          <w:tcPr>
            <w:tcW w:w="3690" w:type="dxa"/>
            <w:shd w:val="clear" w:color="auto" w:fill="auto"/>
          </w:tcPr>
          <w:p w14:paraId="6F648A8F" w14:textId="77777777" w:rsidR="00A454F8" w:rsidRPr="00DE4EAC" w:rsidRDefault="00A454F8" w:rsidP="00584514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54.2</w:t>
            </w:r>
          </w:p>
        </w:tc>
      </w:tr>
      <w:tr w:rsidR="00A454F8" w:rsidRPr="00DE4EAC" w14:paraId="72E23847" w14:textId="77777777" w:rsidTr="00584514">
        <w:tc>
          <w:tcPr>
            <w:tcW w:w="3030" w:type="dxa"/>
            <w:shd w:val="clear" w:color="auto" w:fill="auto"/>
          </w:tcPr>
          <w:p w14:paraId="370BCD51" w14:textId="77777777" w:rsidR="00A454F8" w:rsidRPr="00DE4EAC" w:rsidRDefault="00A454F8" w:rsidP="00584514">
            <w:pPr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 xml:space="preserve">   Urban</w:t>
            </w:r>
          </w:p>
        </w:tc>
        <w:tc>
          <w:tcPr>
            <w:tcW w:w="2905" w:type="dxa"/>
            <w:shd w:val="clear" w:color="auto" w:fill="auto"/>
          </w:tcPr>
          <w:p w14:paraId="5AD05AD7" w14:textId="77777777" w:rsidR="00A454F8" w:rsidRPr="00DE4EAC" w:rsidRDefault="00A454F8" w:rsidP="00584514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86</w:t>
            </w:r>
          </w:p>
        </w:tc>
        <w:tc>
          <w:tcPr>
            <w:tcW w:w="3690" w:type="dxa"/>
            <w:shd w:val="clear" w:color="auto" w:fill="auto"/>
          </w:tcPr>
          <w:p w14:paraId="0639CFB6" w14:textId="77777777" w:rsidR="00A454F8" w:rsidRPr="00DE4EAC" w:rsidRDefault="00A454F8" w:rsidP="00584514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19.9</w:t>
            </w:r>
          </w:p>
        </w:tc>
      </w:tr>
    </w:tbl>
    <w:p w14:paraId="6B9600B7" w14:textId="77777777" w:rsidR="00A454F8" w:rsidRPr="00DE4EAC" w:rsidRDefault="00A454F8" w:rsidP="00A454F8">
      <w:pPr>
        <w:rPr>
          <w:rFonts w:ascii="Times New Roman" w:eastAsia="Calibri" w:hAnsi="Times New Roman" w:cs="Times New Roman"/>
          <w:sz w:val="20"/>
          <w:szCs w:val="20"/>
        </w:rPr>
      </w:pPr>
      <w:r w:rsidRPr="00DE4EAC">
        <w:rPr>
          <w:rFonts w:ascii="Times New Roman" w:eastAsia="Calibri" w:hAnsi="Times New Roman" w:cs="Times New Roman"/>
          <w:sz w:val="20"/>
          <w:szCs w:val="20"/>
        </w:rPr>
        <w:t>BSN=</w:t>
      </w:r>
      <w:proofErr w:type="spellStart"/>
      <w:proofErr w:type="gramStart"/>
      <w:r w:rsidRPr="00DE4EAC">
        <w:rPr>
          <w:rFonts w:ascii="Times New Roman" w:eastAsia="Calibri" w:hAnsi="Times New Roman" w:cs="Times New Roman"/>
          <w:sz w:val="20"/>
          <w:szCs w:val="20"/>
        </w:rPr>
        <w:t>Bachelor’s</w:t>
      </w:r>
      <w:proofErr w:type="spellEnd"/>
      <w:r w:rsidRPr="00DE4EAC">
        <w:rPr>
          <w:rFonts w:ascii="Times New Roman" w:eastAsia="Calibri" w:hAnsi="Times New Roman" w:cs="Times New Roman"/>
          <w:sz w:val="20"/>
          <w:szCs w:val="20"/>
        </w:rPr>
        <w:t xml:space="preserve"> of Science</w:t>
      </w:r>
      <w:proofErr w:type="gramEnd"/>
      <w:r w:rsidRPr="00DE4EAC">
        <w:rPr>
          <w:rFonts w:ascii="Times New Roman" w:eastAsia="Calibri" w:hAnsi="Times New Roman" w:cs="Times New Roman"/>
          <w:sz w:val="20"/>
          <w:szCs w:val="20"/>
        </w:rPr>
        <w:t xml:space="preserve"> in Nursing; MSN=</w:t>
      </w:r>
      <w:proofErr w:type="spellStart"/>
      <w:r w:rsidRPr="00DE4EAC">
        <w:rPr>
          <w:rFonts w:ascii="Times New Roman" w:eastAsia="Calibri" w:hAnsi="Times New Roman" w:cs="Times New Roman"/>
          <w:sz w:val="20"/>
          <w:szCs w:val="20"/>
        </w:rPr>
        <w:t>Master’s</w:t>
      </w:r>
      <w:proofErr w:type="spellEnd"/>
      <w:r w:rsidRPr="00DE4EAC">
        <w:rPr>
          <w:rFonts w:ascii="Times New Roman" w:eastAsia="Calibri" w:hAnsi="Times New Roman" w:cs="Times New Roman"/>
          <w:sz w:val="20"/>
          <w:szCs w:val="20"/>
        </w:rPr>
        <w:t xml:space="preserve"> of Science in Nursing; DNP=Doctorate of Nursing Practice</w:t>
      </w:r>
    </w:p>
    <w:p w14:paraId="6C843025" w14:textId="4B8C3BB6" w:rsidR="00F872DA" w:rsidRDefault="00F872DA"/>
    <w:p w14:paraId="5DDB8657" w14:textId="49BD8D8C" w:rsidR="00DD392B" w:rsidRDefault="00DD392B"/>
    <w:p w14:paraId="07EC1AD1" w14:textId="07CD6712" w:rsidR="00DD392B" w:rsidRDefault="00DD392B"/>
    <w:p w14:paraId="6DF7D848" w14:textId="58312B94" w:rsidR="00DD392B" w:rsidRDefault="00DD392B"/>
    <w:p w14:paraId="7161BC7B" w14:textId="4D88B437" w:rsidR="00DD392B" w:rsidRDefault="00DD392B"/>
    <w:p w14:paraId="107693CD" w14:textId="3010CF94" w:rsidR="00DD392B" w:rsidRDefault="00DD392B"/>
    <w:p w14:paraId="11DBBAE5" w14:textId="77777777" w:rsidR="00DD392B" w:rsidRPr="00DE4EAC" w:rsidRDefault="00DD392B" w:rsidP="00DD392B">
      <w:pPr>
        <w:rPr>
          <w:rFonts w:ascii="Times New Roman" w:eastAsia="Calibri" w:hAnsi="Times New Roman" w:cs="Times New Roman"/>
          <w:b/>
          <w:bCs/>
          <w:sz w:val="20"/>
          <w:szCs w:val="20"/>
        </w:rPr>
      </w:pPr>
      <w:r w:rsidRPr="00DE4EAC">
        <w:rPr>
          <w:rFonts w:ascii="Times New Roman" w:eastAsia="Calibri" w:hAnsi="Times New Roman" w:cs="Times New Roman"/>
          <w:b/>
          <w:bCs/>
          <w:sz w:val="20"/>
          <w:szCs w:val="20"/>
        </w:rPr>
        <w:lastRenderedPageBreak/>
        <w:t>Table 2: Factors associated with perceived educational prepar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65"/>
        <w:gridCol w:w="1080"/>
        <w:gridCol w:w="1170"/>
        <w:gridCol w:w="1260"/>
        <w:gridCol w:w="1260"/>
        <w:gridCol w:w="1615"/>
      </w:tblGrid>
      <w:tr w:rsidR="00DD392B" w:rsidRPr="00DE4EAC" w14:paraId="36E01F04" w14:textId="77777777" w:rsidTr="00B33ECB">
        <w:tc>
          <w:tcPr>
            <w:tcW w:w="2965" w:type="dxa"/>
          </w:tcPr>
          <w:p w14:paraId="359DA2E2" w14:textId="77777777" w:rsidR="00DD392B" w:rsidRPr="00DE4EAC" w:rsidRDefault="00DD392B" w:rsidP="00B33ECB">
            <w:pPr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250" w:type="dxa"/>
            <w:gridSpan w:val="2"/>
          </w:tcPr>
          <w:p w14:paraId="7B7E7AB6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  <w:b/>
                <w:bCs/>
              </w:rPr>
            </w:pPr>
            <w:r w:rsidRPr="00DE4EAC">
              <w:rPr>
                <w:rFonts w:ascii="Times New Roman" w:hAnsi="Times New Roman"/>
                <w:b/>
                <w:bCs/>
              </w:rPr>
              <w:t>Nursing Education equipped for work</w:t>
            </w:r>
          </w:p>
          <w:p w14:paraId="3E368450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  <w:b/>
                <w:bCs/>
              </w:rPr>
            </w:pPr>
            <w:r w:rsidRPr="00DE4EAC">
              <w:rPr>
                <w:rFonts w:ascii="Times New Roman" w:hAnsi="Times New Roman"/>
                <w:b/>
                <w:bCs/>
              </w:rPr>
              <w:t>Yes</w:t>
            </w:r>
          </w:p>
          <w:p w14:paraId="4C7ED5FE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  <w:b/>
                <w:bCs/>
              </w:rPr>
            </w:pPr>
            <w:r w:rsidRPr="00DE4EAC">
              <w:rPr>
                <w:rFonts w:ascii="Times New Roman" w:hAnsi="Times New Roman"/>
                <w:b/>
                <w:bCs/>
              </w:rPr>
              <w:t>(n=405)</w:t>
            </w:r>
          </w:p>
        </w:tc>
        <w:tc>
          <w:tcPr>
            <w:tcW w:w="2520" w:type="dxa"/>
            <w:gridSpan w:val="2"/>
          </w:tcPr>
          <w:p w14:paraId="38E43E73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  <w:b/>
                <w:bCs/>
              </w:rPr>
            </w:pPr>
            <w:r w:rsidRPr="00DE4EAC">
              <w:rPr>
                <w:rFonts w:ascii="Times New Roman" w:hAnsi="Times New Roman"/>
                <w:b/>
                <w:bCs/>
              </w:rPr>
              <w:t>Nursing Education equipped for work</w:t>
            </w:r>
          </w:p>
          <w:p w14:paraId="273C9F11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  <w:b/>
                <w:bCs/>
              </w:rPr>
            </w:pPr>
            <w:r w:rsidRPr="00DE4EAC">
              <w:rPr>
                <w:rFonts w:ascii="Times New Roman" w:hAnsi="Times New Roman"/>
                <w:b/>
                <w:bCs/>
              </w:rPr>
              <w:t>No</w:t>
            </w:r>
          </w:p>
          <w:p w14:paraId="5BAF081F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  <w:b/>
                <w:bCs/>
              </w:rPr>
            </w:pPr>
            <w:r w:rsidRPr="00DE4EAC">
              <w:rPr>
                <w:rFonts w:ascii="Times New Roman" w:hAnsi="Times New Roman"/>
                <w:b/>
                <w:bCs/>
              </w:rPr>
              <w:t>(n=30)</w:t>
            </w:r>
          </w:p>
        </w:tc>
        <w:tc>
          <w:tcPr>
            <w:tcW w:w="1615" w:type="dxa"/>
          </w:tcPr>
          <w:p w14:paraId="64D768E6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  <w:b/>
                <w:bCs/>
              </w:rPr>
            </w:pPr>
            <w:r w:rsidRPr="00DE4EAC">
              <w:rPr>
                <w:rFonts w:ascii="Times New Roman" w:hAnsi="Times New Roman"/>
                <w:b/>
                <w:bCs/>
              </w:rPr>
              <w:t>P-Value</w:t>
            </w:r>
          </w:p>
        </w:tc>
      </w:tr>
      <w:tr w:rsidR="00DD392B" w:rsidRPr="00DE4EAC" w14:paraId="5B153D7E" w14:textId="77777777" w:rsidTr="00B33ECB">
        <w:tc>
          <w:tcPr>
            <w:tcW w:w="2965" w:type="dxa"/>
          </w:tcPr>
          <w:p w14:paraId="4F129FAA" w14:textId="77777777" w:rsidR="00DD392B" w:rsidRPr="00DE4EAC" w:rsidRDefault="00DD392B" w:rsidP="00B33ECB">
            <w:pPr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250" w:type="dxa"/>
            <w:gridSpan w:val="2"/>
          </w:tcPr>
          <w:p w14:paraId="188413FA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  <w:b/>
                <w:bCs/>
              </w:rPr>
            </w:pPr>
            <w:r w:rsidRPr="00DE4EAC">
              <w:rPr>
                <w:rFonts w:ascii="Times New Roman" w:hAnsi="Times New Roman"/>
                <w:b/>
                <w:bCs/>
              </w:rPr>
              <w:t>93.1</w:t>
            </w:r>
          </w:p>
        </w:tc>
        <w:tc>
          <w:tcPr>
            <w:tcW w:w="2520" w:type="dxa"/>
            <w:gridSpan w:val="2"/>
          </w:tcPr>
          <w:p w14:paraId="1DFF21C8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  <w:b/>
                <w:bCs/>
              </w:rPr>
            </w:pPr>
            <w:r w:rsidRPr="00DE4EAC">
              <w:rPr>
                <w:rFonts w:ascii="Times New Roman" w:hAnsi="Times New Roman"/>
                <w:b/>
                <w:bCs/>
              </w:rPr>
              <w:t>6.9</w:t>
            </w:r>
          </w:p>
        </w:tc>
        <w:tc>
          <w:tcPr>
            <w:tcW w:w="1615" w:type="dxa"/>
          </w:tcPr>
          <w:p w14:paraId="5FBFC5D4" w14:textId="77777777" w:rsidR="00DD392B" w:rsidRPr="00DE4EAC" w:rsidRDefault="00DD392B" w:rsidP="00B33ECB">
            <w:pPr>
              <w:rPr>
                <w:rFonts w:ascii="Times New Roman" w:hAnsi="Times New Roman"/>
                <w:b/>
                <w:bCs/>
              </w:rPr>
            </w:pPr>
          </w:p>
        </w:tc>
      </w:tr>
      <w:tr w:rsidR="00DD392B" w:rsidRPr="00DE4EAC" w14:paraId="59ABA7B9" w14:textId="77777777" w:rsidTr="00B33ECB">
        <w:tc>
          <w:tcPr>
            <w:tcW w:w="2965" w:type="dxa"/>
          </w:tcPr>
          <w:p w14:paraId="58E4DEB1" w14:textId="77777777" w:rsidR="00DD392B" w:rsidRPr="00DE4EAC" w:rsidRDefault="00DD392B" w:rsidP="00B33ECB">
            <w:pPr>
              <w:rPr>
                <w:rFonts w:ascii="Times New Roman" w:hAnsi="Times New Roman"/>
                <w:b/>
                <w:bCs/>
              </w:rPr>
            </w:pPr>
            <w:r w:rsidRPr="00DE4EAC">
              <w:rPr>
                <w:rFonts w:ascii="Times New Roman" w:hAnsi="Times New Roman"/>
                <w:b/>
                <w:bCs/>
              </w:rPr>
              <w:t>Professional factors</w:t>
            </w:r>
          </w:p>
        </w:tc>
        <w:tc>
          <w:tcPr>
            <w:tcW w:w="2250" w:type="dxa"/>
            <w:gridSpan w:val="2"/>
          </w:tcPr>
          <w:p w14:paraId="5F4016EC" w14:textId="77777777" w:rsidR="00DD392B" w:rsidRPr="00DE4EAC" w:rsidRDefault="00DD392B" w:rsidP="00B33ECB">
            <w:pPr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520" w:type="dxa"/>
            <w:gridSpan w:val="2"/>
          </w:tcPr>
          <w:p w14:paraId="38BC47C8" w14:textId="77777777" w:rsidR="00DD392B" w:rsidRPr="00DE4EAC" w:rsidRDefault="00DD392B" w:rsidP="00B33ECB">
            <w:pPr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1615" w:type="dxa"/>
          </w:tcPr>
          <w:p w14:paraId="2A1A9AA6" w14:textId="77777777" w:rsidR="00DD392B" w:rsidRPr="00DE4EAC" w:rsidRDefault="00DD392B" w:rsidP="00B33ECB">
            <w:pPr>
              <w:rPr>
                <w:rFonts w:ascii="Times New Roman" w:hAnsi="Times New Roman"/>
                <w:b/>
                <w:bCs/>
              </w:rPr>
            </w:pPr>
          </w:p>
        </w:tc>
      </w:tr>
      <w:tr w:rsidR="00DD392B" w:rsidRPr="00DE4EAC" w14:paraId="620ABCD9" w14:textId="77777777" w:rsidTr="00B33ECB">
        <w:tc>
          <w:tcPr>
            <w:tcW w:w="2965" w:type="dxa"/>
          </w:tcPr>
          <w:p w14:paraId="294E40BF" w14:textId="77777777" w:rsidR="00DD392B" w:rsidRPr="00DE4EAC" w:rsidRDefault="00DD392B" w:rsidP="00B33ECB">
            <w:pPr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Nursing Experience, Years</w:t>
            </w:r>
          </w:p>
        </w:tc>
        <w:tc>
          <w:tcPr>
            <w:tcW w:w="1080" w:type="dxa"/>
          </w:tcPr>
          <w:p w14:paraId="3A169F60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 xml:space="preserve">21.2 </w:t>
            </w:r>
          </w:p>
        </w:tc>
        <w:tc>
          <w:tcPr>
            <w:tcW w:w="1170" w:type="dxa"/>
          </w:tcPr>
          <w:p w14:paraId="10ED045D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13.0</w:t>
            </w:r>
          </w:p>
        </w:tc>
        <w:tc>
          <w:tcPr>
            <w:tcW w:w="1260" w:type="dxa"/>
          </w:tcPr>
          <w:p w14:paraId="6FCD1922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 xml:space="preserve">15.3 </w:t>
            </w:r>
          </w:p>
        </w:tc>
        <w:tc>
          <w:tcPr>
            <w:tcW w:w="1260" w:type="dxa"/>
          </w:tcPr>
          <w:p w14:paraId="2A4A13C8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12.4</w:t>
            </w:r>
          </w:p>
        </w:tc>
        <w:tc>
          <w:tcPr>
            <w:tcW w:w="1615" w:type="dxa"/>
          </w:tcPr>
          <w:p w14:paraId="76E59ED1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0.02</w:t>
            </w:r>
          </w:p>
        </w:tc>
      </w:tr>
      <w:tr w:rsidR="00DD392B" w:rsidRPr="00DE4EAC" w14:paraId="7C288593" w14:textId="77777777" w:rsidTr="00B33ECB">
        <w:tc>
          <w:tcPr>
            <w:tcW w:w="2965" w:type="dxa"/>
          </w:tcPr>
          <w:p w14:paraId="50FBB3A9" w14:textId="77777777" w:rsidR="00DD392B" w:rsidRPr="00DE4EAC" w:rsidRDefault="00DD392B" w:rsidP="00B33ECB">
            <w:pPr>
              <w:rPr>
                <w:rFonts w:ascii="Times New Roman" w:hAnsi="Times New Roman"/>
                <w:b/>
                <w:bCs/>
                <w:i/>
                <w:iCs/>
              </w:rPr>
            </w:pPr>
            <w:r w:rsidRPr="00DE4EAC">
              <w:rPr>
                <w:rFonts w:ascii="Times New Roman" w:hAnsi="Times New Roman"/>
                <w:b/>
                <w:bCs/>
                <w:i/>
                <w:iCs/>
              </w:rPr>
              <w:t>Highest Nursing Degree</w:t>
            </w:r>
          </w:p>
        </w:tc>
        <w:tc>
          <w:tcPr>
            <w:tcW w:w="1080" w:type="dxa"/>
          </w:tcPr>
          <w:p w14:paraId="63284AA3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1170" w:type="dxa"/>
          </w:tcPr>
          <w:p w14:paraId="1BC42CCE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1260" w:type="dxa"/>
          </w:tcPr>
          <w:p w14:paraId="4FF7894A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1260" w:type="dxa"/>
          </w:tcPr>
          <w:p w14:paraId="665ACD66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1615" w:type="dxa"/>
          </w:tcPr>
          <w:p w14:paraId="4486A303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</w:p>
        </w:tc>
      </w:tr>
      <w:tr w:rsidR="00DD392B" w:rsidRPr="00DE4EAC" w14:paraId="12524E3E" w14:textId="77777777" w:rsidTr="00B33ECB">
        <w:tc>
          <w:tcPr>
            <w:tcW w:w="2965" w:type="dxa"/>
          </w:tcPr>
          <w:p w14:paraId="3999504A" w14:textId="77777777" w:rsidR="00DD392B" w:rsidRPr="00DE4EAC" w:rsidRDefault="00DD392B" w:rsidP="00B33ECB">
            <w:pPr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Diploma/Associate’s in Nursing</w:t>
            </w:r>
          </w:p>
        </w:tc>
        <w:tc>
          <w:tcPr>
            <w:tcW w:w="1080" w:type="dxa"/>
          </w:tcPr>
          <w:p w14:paraId="49A9F256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82</w:t>
            </w:r>
          </w:p>
        </w:tc>
        <w:tc>
          <w:tcPr>
            <w:tcW w:w="1170" w:type="dxa"/>
          </w:tcPr>
          <w:p w14:paraId="17C2A3B6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93.2</w:t>
            </w:r>
          </w:p>
        </w:tc>
        <w:tc>
          <w:tcPr>
            <w:tcW w:w="1260" w:type="dxa"/>
          </w:tcPr>
          <w:p w14:paraId="210F481F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6</w:t>
            </w:r>
          </w:p>
        </w:tc>
        <w:tc>
          <w:tcPr>
            <w:tcW w:w="1260" w:type="dxa"/>
          </w:tcPr>
          <w:p w14:paraId="624EA048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6.8</w:t>
            </w:r>
          </w:p>
        </w:tc>
        <w:tc>
          <w:tcPr>
            <w:tcW w:w="1615" w:type="dxa"/>
          </w:tcPr>
          <w:p w14:paraId="7D67CDE2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0.98</w:t>
            </w:r>
          </w:p>
        </w:tc>
      </w:tr>
      <w:tr w:rsidR="00DD392B" w:rsidRPr="00DE4EAC" w14:paraId="4E348FCF" w14:textId="77777777" w:rsidTr="00B33ECB">
        <w:tc>
          <w:tcPr>
            <w:tcW w:w="2965" w:type="dxa"/>
          </w:tcPr>
          <w:p w14:paraId="7A904CCE" w14:textId="77777777" w:rsidR="00DD392B" w:rsidRPr="00DE4EAC" w:rsidRDefault="00DD392B" w:rsidP="00B33ECB">
            <w:pPr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BSN</w:t>
            </w:r>
          </w:p>
        </w:tc>
        <w:tc>
          <w:tcPr>
            <w:tcW w:w="1080" w:type="dxa"/>
          </w:tcPr>
          <w:p w14:paraId="0CDF6217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136</w:t>
            </w:r>
          </w:p>
        </w:tc>
        <w:tc>
          <w:tcPr>
            <w:tcW w:w="1170" w:type="dxa"/>
          </w:tcPr>
          <w:p w14:paraId="70C2CB84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92.5</w:t>
            </w:r>
          </w:p>
        </w:tc>
        <w:tc>
          <w:tcPr>
            <w:tcW w:w="1260" w:type="dxa"/>
          </w:tcPr>
          <w:p w14:paraId="7C068BDF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11</w:t>
            </w:r>
          </w:p>
        </w:tc>
        <w:tc>
          <w:tcPr>
            <w:tcW w:w="1260" w:type="dxa"/>
          </w:tcPr>
          <w:p w14:paraId="2230F335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7.5</w:t>
            </w:r>
          </w:p>
        </w:tc>
        <w:tc>
          <w:tcPr>
            <w:tcW w:w="1615" w:type="dxa"/>
          </w:tcPr>
          <w:p w14:paraId="4AEF0235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</w:p>
        </w:tc>
      </w:tr>
      <w:tr w:rsidR="00DD392B" w:rsidRPr="00DE4EAC" w14:paraId="4B131861" w14:textId="77777777" w:rsidTr="00B33ECB">
        <w:tc>
          <w:tcPr>
            <w:tcW w:w="2965" w:type="dxa"/>
          </w:tcPr>
          <w:p w14:paraId="517DC8E5" w14:textId="77777777" w:rsidR="00DD392B" w:rsidRPr="00DE4EAC" w:rsidRDefault="00DD392B" w:rsidP="00B33ECB">
            <w:pPr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MSN/PhD/DNP</w:t>
            </w:r>
          </w:p>
        </w:tc>
        <w:tc>
          <w:tcPr>
            <w:tcW w:w="1080" w:type="dxa"/>
          </w:tcPr>
          <w:p w14:paraId="6190EB15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155</w:t>
            </w:r>
          </w:p>
        </w:tc>
        <w:tc>
          <w:tcPr>
            <w:tcW w:w="1170" w:type="dxa"/>
          </w:tcPr>
          <w:p w14:paraId="0F976211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93.4</w:t>
            </w:r>
          </w:p>
        </w:tc>
        <w:tc>
          <w:tcPr>
            <w:tcW w:w="1260" w:type="dxa"/>
          </w:tcPr>
          <w:p w14:paraId="3D99ED0F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11</w:t>
            </w:r>
          </w:p>
        </w:tc>
        <w:tc>
          <w:tcPr>
            <w:tcW w:w="1260" w:type="dxa"/>
          </w:tcPr>
          <w:p w14:paraId="55282BD8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6.6</w:t>
            </w:r>
          </w:p>
        </w:tc>
        <w:tc>
          <w:tcPr>
            <w:tcW w:w="1615" w:type="dxa"/>
          </w:tcPr>
          <w:p w14:paraId="0126DDAE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</w:p>
        </w:tc>
      </w:tr>
      <w:tr w:rsidR="00DD392B" w:rsidRPr="00DE4EAC" w14:paraId="37DC6EE3" w14:textId="77777777" w:rsidTr="00B33ECB">
        <w:tc>
          <w:tcPr>
            <w:tcW w:w="2965" w:type="dxa"/>
          </w:tcPr>
          <w:p w14:paraId="369B159C" w14:textId="77777777" w:rsidR="00DD392B" w:rsidRPr="00DE4EAC" w:rsidRDefault="00DD392B" w:rsidP="00B33ECB">
            <w:pPr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Other</w:t>
            </w:r>
          </w:p>
        </w:tc>
        <w:tc>
          <w:tcPr>
            <w:tcW w:w="1080" w:type="dxa"/>
          </w:tcPr>
          <w:p w14:paraId="7698D4D7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32</w:t>
            </w:r>
          </w:p>
        </w:tc>
        <w:tc>
          <w:tcPr>
            <w:tcW w:w="1170" w:type="dxa"/>
          </w:tcPr>
          <w:p w14:paraId="602A2DC5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94.1</w:t>
            </w:r>
          </w:p>
        </w:tc>
        <w:tc>
          <w:tcPr>
            <w:tcW w:w="1260" w:type="dxa"/>
          </w:tcPr>
          <w:p w14:paraId="4D2ACD89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2</w:t>
            </w:r>
          </w:p>
        </w:tc>
        <w:tc>
          <w:tcPr>
            <w:tcW w:w="1260" w:type="dxa"/>
          </w:tcPr>
          <w:p w14:paraId="7E1BDAFB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6.7</w:t>
            </w:r>
          </w:p>
        </w:tc>
        <w:tc>
          <w:tcPr>
            <w:tcW w:w="1615" w:type="dxa"/>
          </w:tcPr>
          <w:p w14:paraId="0DACC3B3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</w:p>
        </w:tc>
      </w:tr>
      <w:tr w:rsidR="00DD392B" w:rsidRPr="00DE4EAC" w14:paraId="5F991DE3" w14:textId="77777777" w:rsidTr="00B33ECB">
        <w:tc>
          <w:tcPr>
            <w:tcW w:w="2965" w:type="dxa"/>
          </w:tcPr>
          <w:p w14:paraId="1E96D189" w14:textId="77777777" w:rsidR="00DD392B" w:rsidRPr="00DE4EAC" w:rsidRDefault="00DD392B" w:rsidP="00B33ECB">
            <w:pPr>
              <w:rPr>
                <w:rFonts w:ascii="Times New Roman" w:hAnsi="Times New Roman"/>
                <w:b/>
                <w:bCs/>
                <w:i/>
                <w:iCs/>
              </w:rPr>
            </w:pPr>
            <w:r w:rsidRPr="00DE4EAC">
              <w:rPr>
                <w:rFonts w:ascii="Times New Roman" w:hAnsi="Times New Roman"/>
                <w:b/>
                <w:bCs/>
                <w:i/>
                <w:iCs/>
              </w:rPr>
              <w:t>Setting</w:t>
            </w:r>
          </w:p>
        </w:tc>
        <w:tc>
          <w:tcPr>
            <w:tcW w:w="1080" w:type="dxa"/>
          </w:tcPr>
          <w:p w14:paraId="1AF12ACC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1170" w:type="dxa"/>
          </w:tcPr>
          <w:p w14:paraId="3103862A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1260" w:type="dxa"/>
          </w:tcPr>
          <w:p w14:paraId="6F3EB99E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1260" w:type="dxa"/>
          </w:tcPr>
          <w:p w14:paraId="5463E3B9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1615" w:type="dxa"/>
          </w:tcPr>
          <w:p w14:paraId="17241DD4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0.62</w:t>
            </w:r>
          </w:p>
        </w:tc>
      </w:tr>
      <w:tr w:rsidR="00DD392B" w:rsidRPr="00DE4EAC" w14:paraId="76283098" w14:textId="77777777" w:rsidTr="00B33ECB">
        <w:tc>
          <w:tcPr>
            <w:tcW w:w="2965" w:type="dxa"/>
          </w:tcPr>
          <w:p w14:paraId="101C7F6F" w14:textId="77777777" w:rsidR="00DD392B" w:rsidRPr="00DE4EAC" w:rsidRDefault="00DD392B" w:rsidP="00B33ECB">
            <w:pPr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Ambulatory</w:t>
            </w:r>
          </w:p>
        </w:tc>
        <w:tc>
          <w:tcPr>
            <w:tcW w:w="1080" w:type="dxa"/>
          </w:tcPr>
          <w:p w14:paraId="3051835E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192</w:t>
            </w:r>
          </w:p>
        </w:tc>
        <w:tc>
          <w:tcPr>
            <w:tcW w:w="1170" w:type="dxa"/>
          </w:tcPr>
          <w:p w14:paraId="42296FE9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92.3</w:t>
            </w:r>
          </w:p>
        </w:tc>
        <w:tc>
          <w:tcPr>
            <w:tcW w:w="1260" w:type="dxa"/>
          </w:tcPr>
          <w:p w14:paraId="4AB7116A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16</w:t>
            </w:r>
          </w:p>
        </w:tc>
        <w:tc>
          <w:tcPr>
            <w:tcW w:w="1260" w:type="dxa"/>
          </w:tcPr>
          <w:p w14:paraId="6C23EC31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7.7</w:t>
            </w:r>
          </w:p>
        </w:tc>
        <w:tc>
          <w:tcPr>
            <w:tcW w:w="1615" w:type="dxa"/>
          </w:tcPr>
          <w:p w14:paraId="39290817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</w:p>
        </w:tc>
      </w:tr>
      <w:tr w:rsidR="00DD392B" w:rsidRPr="00DE4EAC" w14:paraId="12D4D462" w14:textId="77777777" w:rsidTr="00B33ECB">
        <w:tc>
          <w:tcPr>
            <w:tcW w:w="2965" w:type="dxa"/>
          </w:tcPr>
          <w:p w14:paraId="7EDD3A0A" w14:textId="77777777" w:rsidR="00DD392B" w:rsidRPr="00DE4EAC" w:rsidRDefault="00DD392B" w:rsidP="00B33ECB">
            <w:pPr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Hospital</w:t>
            </w:r>
          </w:p>
        </w:tc>
        <w:tc>
          <w:tcPr>
            <w:tcW w:w="1080" w:type="dxa"/>
          </w:tcPr>
          <w:p w14:paraId="08089789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148</w:t>
            </w:r>
          </w:p>
        </w:tc>
        <w:tc>
          <w:tcPr>
            <w:tcW w:w="1170" w:type="dxa"/>
          </w:tcPr>
          <w:p w14:paraId="4CAA06A9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94.9</w:t>
            </w:r>
          </w:p>
        </w:tc>
        <w:tc>
          <w:tcPr>
            <w:tcW w:w="1260" w:type="dxa"/>
          </w:tcPr>
          <w:p w14:paraId="31CE5B76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8</w:t>
            </w:r>
          </w:p>
        </w:tc>
        <w:tc>
          <w:tcPr>
            <w:tcW w:w="1260" w:type="dxa"/>
          </w:tcPr>
          <w:p w14:paraId="54977E14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5.1</w:t>
            </w:r>
          </w:p>
        </w:tc>
        <w:tc>
          <w:tcPr>
            <w:tcW w:w="1615" w:type="dxa"/>
          </w:tcPr>
          <w:p w14:paraId="52CCB8A8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</w:p>
        </w:tc>
      </w:tr>
      <w:tr w:rsidR="00DD392B" w:rsidRPr="00DE4EAC" w14:paraId="301AB577" w14:textId="77777777" w:rsidTr="00B33ECB">
        <w:tc>
          <w:tcPr>
            <w:tcW w:w="2965" w:type="dxa"/>
          </w:tcPr>
          <w:p w14:paraId="09E474CB" w14:textId="77777777" w:rsidR="00DD392B" w:rsidRPr="00DE4EAC" w:rsidRDefault="00DD392B" w:rsidP="00B33ECB">
            <w:pPr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Other</w:t>
            </w:r>
          </w:p>
        </w:tc>
        <w:tc>
          <w:tcPr>
            <w:tcW w:w="1080" w:type="dxa"/>
          </w:tcPr>
          <w:p w14:paraId="1C614446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30</w:t>
            </w:r>
          </w:p>
        </w:tc>
        <w:tc>
          <w:tcPr>
            <w:tcW w:w="1170" w:type="dxa"/>
          </w:tcPr>
          <w:p w14:paraId="5A84F191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93.8</w:t>
            </w:r>
          </w:p>
        </w:tc>
        <w:tc>
          <w:tcPr>
            <w:tcW w:w="1260" w:type="dxa"/>
          </w:tcPr>
          <w:p w14:paraId="39343419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2</w:t>
            </w:r>
          </w:p>
        </w:tc>
        <w:tc>
          <w:tcPr>
            <w:tcW w:w="1260" w:type="dxa"/>
          </w:tcPr>
          <w:p w14:paraId="22BF768E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6.3</w:t>
            </w:r>
          </w:p>
        </w:tc>
        <w:tc>
          <w:tcPr>
            <w:tcW w:w="1615" w:type="dxa"/>
          </w:tcPr>
          <w:p w14:paraId="2633E667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</w:p>
        </w:tc>
      </w:tr>
      <w:tr w:rsidR="00DD392B" w:rsidRPr="00DE4EAC" w14:paraId="0AF38F81" w14:textId="77777777" w:rsidTr="00B33ECB">
        <w:tc>
          <w:tcPr>
            <w:tcW w:w="2965" w:type="dxa"/>
          </w:tcPr>
          <w:p w14:paraId="0BB06AFA" w14:textId="77777777" w:rsidR="00DD392B" w:rsidRPr="00DE4EAC" w:rsidRDefault="00DD392B" w:rsidP="00B33ECB">
            <w:pPr>
              <w:rPr>
                <w:rFonts w:ascii="Times New Roman" w:hAnsi="Times New Roman"/>
                <w:b/>
                <w:bCs/>
                <w:i/>
                <w:iCs/>
              </w:rPr>
            </w:pPr>
            <w:r w:rsidRPr="00DE4EAC">
              <w:rPr>
                <w:rFonts w:ascii="Times New Roman" w:hAnsi="Times New Roman"/>
                <w:b/>
                <w:bCs/>
                <w:i/>
                <w:iCs/>
              </w:rPr>
              <w:t>Full-time position, yes</w:t>
            </w:r>
          </w:p>
        </w:tc>
        <w:tc>
          <w:tcPr>
            <w:tcW w:w="1080" w:type="dxa"/>
          </w:tcPr>
          <w:p w14:paraId="0A04BD02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1170" w:type="dxa"/>
          </w:tcPr>
          <w:p w14:paraId="72D3B470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1260" w:type="dxa"/>
          </w:tcPr>
          <w:p w14:paraId="3EBE2E2A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1260" w:type="dxa"/>
          </w:tcPr>
          <w:p w14:paraId="20FDD64E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1615" w:type="dxa"/>
          </w:tcPr>
          <w:p w14:paraId="45132808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0.96</w:t>
            </w:r>
          </w:p>
        </w:tc>
      </w:tr>
      <w:tr w:rsidR="00DD392B" w:rsidRPr="00DE4EAC" w14:paraId="494F7359" w14:textId="77777777" w:rsidTr="00B33ECB">
        <w:tc>
          <w:tcPr>
            <w:tcW w:w="2965" w:type="dxa"/>
          </w:tcPr>
          <w:p w14:paraId="3CD4FE1D" w14:textId="77777777" w:rsidR="00DD392B" w:rsidRPr="00DE4EAC" w:rsidRDefault="00DD392B" w:rsidP="00B33ECB">
            <w:pPr>
              <w:rPr>
                <w:rFonts w:ascii="Times New Roman" w:hAnsi="Times New Roman"/>
                <w:i/>
                <w:iCs/>
              </w:rPr>
            </w:pPr>
            <w:r w:rsidRPr="00DE4EAC">
              <w:rPr>
                <w:rFonts w:ascii="Times New Roman" w:hAnsi="Times New Roman"/>
                <w:b/>
                <w:bCs/>
                <w:i/>
                <w:iCs/>
              </w:rPr>
              <w:t xml:space="preserve">  </w:t>
            </w:r>
            <w:r w:rsidRPr="00DE4EAC">
              <w:rPr>
                <w:rFonts w:ascii="Times New Roman" w:hAnsi="Times New Roman"/>
                <w:i/>
                <w:iCs/>
              </w:rPr>
              <w:t>Yes</w:t>
            </w:r>
          </w:p>
        </w:tc>
        <w:tc>
          <w:tcPr>
            <w:tcW w:w="1080" w:type="dxa"/>
          </w:tcPr>
          <w:p w14:paraId="5225657E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336</w:t>
            </w:r>
          </w:p>
        </w:tc>
        <w:tc>
          <w:tcPr>
            <w:tcW w:w="1170" w:type="dxa"/>
          </w:tcPr>
          <w:p w14:paraId="7FB36D22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93.1</w:t>
            </w:r>
          </w:p>
        </w:tc>
        <w:tc>
          <w:tcPr>
            <w:tcW w:w="1260" w:type="dxa"/>
          </w:tcPr>
          <w:p w14:paraId="216EB3CE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25</w:t>
            </w:r>
          </w:p>
        </w:tc>
        <w:tc>
          <w:tcPr>
            <w:tcW w:w="1260" w:type="dxa"/>
          </w:tcPr>
          <w:p w14:paraId="2EF4A274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6.9</w:t>
            </w:r>
          </w:p>
        </w:tc>
        <w:tc>
          <w:tcPr>
            <w:tcW w:w="1615" w:type="dxa"/>
          </w:tcPr>
          <w:p w14:paraId="7A0913F4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</w:p>
        </w:tc>
      </w:tr>
      <w:tr w:rsidR="00DD392B" w:rsidRPr="00DE4EAC" w14:paraId="4AD8E30B" w14:textId="77777777" w:rsidTr="00B33ECB">
        <w:tc>
          <w:tcPr>
            <w:tcW w:w="2965" w:type="dxa"/>
          </w:tcPr>
          <w:p w14:paraId="0808F2FB" w14:textId="77777777" w:rsidR="00DD392B" w:rsidRPr="00DE4EAC" w:rsidRDefault="00DD392B" w:rsidP="00B33ECB">
            <w:pPr>
              <w:rPr>
                <w:rFonts w:ascii="Times New Roman" w:hAnsi="Times New Roman"/>
                <w:i/>
                <w:iCs/>
              </w:rPr>
            </w:pPr>
            <w:r w:rsidRPr="00DE4EAC">
              <w:rPr>
                <w:rFonts w:ascii="Times New Roman" w:hAnsi="Times New Roman"/>
                <w:b/>
                <w:bCs/>
                <w:i/>
                <w:iCs/>
              </w:rPr>
              <w:t xml:space="preserve"> </w:t>
            </w:r>
            <w:r w:rsidRPr="00DE4EAC">
              <w:rPr>
                <w:rFonts w:ascii="Times New Roman" w:hAnsi="Times New Roman"/>
                <w:i/>
                <w:iCs/>
              </w:rPr>
              <w:t xml:space="preserve"> No</w:t>
            </w:r>
          </w:p>
        </w:tc>
        <w:tc>
          <w:tcPr>
            <w:tcW w:w="1080" w:type="dxa"/>
          </w:tcPr>
          <w:p w14:paraId="5A5E2BE6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69</w:t>
            </w:r>
          </w:p>
        </w:tc>
        <w:tc>
          <w:tcPr>
            <w:tcW w:w="1170" w:type="dxa"/>
          </w:tcPr>
          <w:p w14:paraId="69C6F08B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93.2</w:t>
            </w:r>
          </w:p>
        </w:tc>
        <w:tc>
          <w:tcPr>
            <w:tcW w:w="1260" w:type="dxa"/>
          </w:tcPr>
          <w:p w14:paraId="1006E41C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5</w:t>
            </w:r>
          </w:p>
        </w:tc>
        <w:tc>
          <w:tcPr>
            <w:tcW w:w="1260" w:type="dxa"/>
          </w:tcPr>
          <w:p w14:paraId="7369B0F4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6.8</w:t>
            </w:r>
          </w:p>
        </w:tc>
        <w:tc>
          <w:tcPr>
            <w:tcW w:w="1615" w:type="dxa"/>
          </w:tcPr>
          <w:p w14:paraId="38B675FB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</w:p>
        </w:tc>
      </w:tr>
      <w:tr w:rsidR="00DD392B" w:rsidRPr="00DE4EAC" w14:paraId="58C214CC" w14:textId="77777777" w:rsidTr="00B33ECB">
        <w:tc>
          <w:tcPr>
            <w:tcW w:w="2965" w:type="dxa"/>
          </w:tcPr>
          <w:p w14:paraId="7D8AF40F" w14:textId="77777777" w:rsidR="00DD392B" w:rsidRPr="00DE4EAC" w:rsidRDefault="00DD392B" w:rsidP="00B33ECB">
            <w:pPr>
              <w:rPr>
                <w:rFonts w:ascii="Times New Roman" w:hAnsi="Times New Roman"/>
                <w:b/>
                <w:bCs/>
                <w:i/>
                <w:iCs/>
              </w:rPr>
            </w:pPr>
            <w:r w:rsidRPr="00DE4EAC">
              <w:rPr>
                <w:rFonts w:ascii="Times New Roman" w:hAnsi="Times New Roman"/>
                <w:b/>
                <w:bCs/>
                <w:i/>
                <w:iCs/>
              </w:rPr>
              <w:t>Time in current position, years</w:t>
            </w:r>
          </w:p>
        </w:tc>
        <w:tc>
          <w:tcPr>
            <w:tcW w:w="1080" w:type="dxa"/>
          </w:tcPr>
          <w:p w14:paraId="56C1E633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8.0</w:t>
            </w:r>
          </w:p>
        </w:tc>
        <w:tc>
          <w:tcPr>
            <w:tcW w:w="1170" w:type="dxa"/>
          </w:tcPr>
          <w:p w14:paraId="67A90B04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8.3</w:t>
            </w:r>
          </w:p>
        </w:tc>
        <w:tc>
          <w:tcPr>
            <w:tcW w:w="1260" w:type="dxa"/>
          </w:tcPr>
          <w:p w14:paraId="5B188626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6.7</w:t>
            </w:r>
          </w:p>
        </w:tc>
        <w:tc>
          <w:tcPr>
            <w:tcW w:w="1260" w:type="dxa"/>
          </w:tcPr>
          <w:p w14:paraId="56DF36A5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7.7</w:t>
            </w:r>
          </w:p>
        </w:tc>
        <w:tc>
          <w:tcPr>
            <w:tcW w:w="1615" w:type="dxa"/>
          </w:tcPr>
          <w:p w14:paraId="4C4045C9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0.43</w:t>
            </w:r>
          </w:p>
        </w:tc>
      </w:tr>
      <w:tr w:rsidR="00DD392B" w:rsidRPr="00DE4EAC" w14:paraId="6A1CE91D" w14:textId="77777777" w:rsidTr="00B33ECB">
        <w:tc>
          <w:tcPr>
            <w:tcW w:w="2965" w:type="dxa"/>
          </w:tcPr>
          <w:p w14:paraId="28A4BBB7" w14:textId="77777777" w:rsidR="00DD392B" w:rsidRPr="00DE4EAC" w:rsidRDefault="00DD392B" w:rsidP="00B33ECB">
            <w:pPr>
              <w:rPr>
                <w:rFonts w:ascii="Times New Roman" w:hAnsi="Times New Roman"/>
                <w:b/>
                <w:bCs/>
                <w:i/>
                <w:iCs/>
              </w:rPr>
            </w:pPr>
            <w:r w:rsidRPr="00DE4EAC">
              <w:rPr>
                <w:rFonts w:ascii="Times New Roman" w:hAnsi="Times New Roman"/>
                <w:b/>
                <w:bCs/>
                <w:i/>
                <w:iCs/>
              </w:rPr>
              <w:t>Employment location</w:t>
            </w:r>
          </w:p>
        </w:tc>
        <w:tc>
          <w:tcPr>
            <w:tcW w:w="1080" w:type="dxa"/>
          </w:tcPr>
          <w:p w14:paraId="52C21AA5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1170" w:type="dxa"/>
          </w:tcPr>
          <w:p w14:paraId="7B850A7F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1260" w:type="dxa"/>
          </w:tcPr>
          <w:p w14:paraId="39F0B32E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1260" w:type="dxa"/>
          </w:tcPr>
          <w:p w14:paraId="6216CE17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1615" w:type="dxa"/>
          </w:tcPr>
          <w:p w14:paraId="1FED3527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0.009</w:t>
            </w:r>
          </w:p>
        </w:tc>
      </w:tr>
      <w:tr w:rsidR="00DD392B" w:rsidRPr="00DE4EAC" w14:paraId="614A6485" w14:textId="77777777" w:rsidTr="00B33ECB">
        <w:tc>
          <w:tcPr>
            <w:tcW w:w="2965" w:type="dxa"/>
          </w:tcPr>
          <w:p w14:paraId="7227F677" w14:textId="77777777" w:rsidR="00DD392B" w:rsidRPr="00DE4EAC" w:rsidRDefault="00DD392B" w:rsidP="00B33ECB">
            <w:pPr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 xml:space="preserve">   Rural </w:t>
            </w:r>
          </w:p>
        </w:tc>
        <w:tc>
          <w:tcPr>
            <w:tcW w:w="1080" w:type="dxa"/>
          </w:tcPr>
          <w:p w14:paraId="022739E1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61</w:t>
            </w:r>
          </w:p>
        </w:tc>
        <w:tc>
          <w:tcPr>
            <w:tcW w:w="1170" w:type="dxa"/>
          </w:tcPr>
          <w:p w14:paraId="35E42FF3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84.7</w:t>
            </w:r>
          </w:p>
        </w:tc>
        <w:tc>
          <w:tcPr>
            <w:tcW w:w="1260" w:type="dxa"/>
          </w:tcPr>
          <w:p w14:paraId="0E105480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11</w:t>
            </w:r>
          </w:p>
        </w:tc>
        <w:tc>
          <w:tcPr>
            <w:tcW w:w="1260" w:type="dxa"/>
          </w:tcPr>
          <w:p w14:paraId="2386671A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15.3</w:t>
            </w:r>
          </w:p>
        </w:tc>
        <w:tc>
          <w:tcPr>
            <w:tcW w:w="1615" w:type="dxa"/>
          </w:tcPr>
          <w:p w14:paraId="762E178D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</w:p>
        </w:tc>
      </w:tr>
      <w:tr w:rsidR="00DD392B" w:rsidRPr="00DE4EAC" w14:paraId="5E380D65" w14:textId="77777777" w:rsidTr="00B33ECB">
        <w:tc>
          <w:tcPr>
            <w:tcW w:w="2965" w:type="dxa"/>
          </w:tcPr>
          <w:p w14:paraId="7DFF3C85" w14:textId="77777777" w:rsidR="00DD392B" w:rsidRPr="00DE4EAC" w:rsidRDefault="00DD392B" w:rsidP="00B33ECB">
            <w:pPr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 xml:space="preserve">   Suburban</w:t>
            </w:r>
          </w:p>
        </w:tc>
        <w:tc>
          <w:tcPr>
            <w:tcW w:w="1080" w:type="dxa"/>
          </w:tcPr>
          <w:p w14:paraId="43C1C456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168</w:t>
            </w:r>
          </w:p>
        </w:tc>
        <w:tc>
          <w:tcPr>
            <w:tcW w:w="1170" w:type="dxa"/>
          </w:tcPr>
          <w:p w14:paraId="7B95E131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94.8</w:t>
            </w:r>
          </w:p>
        </w:tc>
        <w:tc>
          <w:tcPr>
            <w:tcW w:w="1260" w:type="dxa"/>
          </w:tcPr>
          <w:p w14:paraId="3FED1FB8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9</w:t>
            </w:r>
          </w:p>
        </w:tc>
        <w:tc>
          <w:tcPr>
            <w:tcW w:w="1260" w:type="dxa"/>
          </w:tcPr>
          <w:p w14:paraId="06E6A6B2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5.1</w:t>
            </w:r>
          </w:p>
        </w:tc>
        <w:tc>
          <w:tcPr>
            <w:tcW w:w="1615" w:type="dxa"/>
          </w:tcPr>
          <w:p w14:paraId="5995ADC4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</w:p>
        </w:tc>
      </w:tr>
      <w:tr w:rsidR="00DD392B" w:rsidRPr="00DE4EAC" w14:paraId="7CCF2C13" w14:textId="77777777" w:rsidTr="00B33ECB">
        <w:tc>
          <w:tcPr>
            <w:tcW w:w="2965" w:type="dxa"/>
          </w:tcPr>
          <w:p w14:paraId="2766C9B0" w14:textId="77777777" w:rsidR="00DD392B" w:rsidRPr="00DE4EAC" w:rsidRDefault="00DD392B" w:rsidP="00B33ECB">
            <w:pPr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 xml:space="preserve">   Urban</w:t>
            </w:r>
          </w:p>
        </w:tc>
        <w:tc>
          <w:tcPr>
            <w:tcW w:w="1080" w:type="dxa"/>
          </w:tcPr>
          <w:p w14:paraId="2D54314A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176</w:t>
            </w:r>
          </w:p>
        </w:tc>
        <w:tc>
          <w:tcPr>
            <w:tcW w:w="1170" w:type="dxa"/>
          </w:tcPr>
          <w:p w14:paraId="11F3C13F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94.6</w:t>
            </w:r>
          </w:p>
        </w:tc>
        <w:tc>
          <w:tcPr>
            <w:tcW w:w="1260" w:type="dxa"/>
          </w:tcPr>
          <w:p w14:paraId="4F494DCD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10</w:t>
            </w:r>
          </w:p>
        </w:tc>
        <w:tc>
          <w:tcPr>
            <w:tcW w:w="1260" w:type="dxa"/>
          </w:tcPr>
          <w:p w14:paraId="4A3A88FD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5.4</w:t>
            </w:r>
          </w:p>
        </w:tc>
        <w:tc>
          <w:tcPr>
            <w:tcW w:w="1615" w:type="dxa"/>
          </w:tcPr>
          <w:p w14:paraId="42A631BE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</w:p>
        </w:tc>
      </w:tr>
      <w:tr w:rsidR="00DD392B" w:rsidRPr="00DE4EAC" w14:paraId="68A45AE8" w14:textId="77777777" w:rsidTr="00B33ECB">
        <w:tc>
          <w:tcPr>
            <w:tcW w:w="2965" w:type="dxa"/>
          </w:tcPr>
          <w:p w14:paraId="32DABDE1" w14:textId="77777777" w:rsidR="00DD392B" w:rsidRPr="00DE4EAC" w:rsidRDefault="00DD392B" w:rsidP="00B33ECB">
            <w:pPr>
              <w:rPr>
                <w:rFonts w:ascii="Times New Roman" w:hAnsi="Times New Roman"/>
                <w:b/>
                <w:bCs/>
              </w:rPr>
            </w:pPr>
            <w:r w:rsidRPr="00DE4EAC">
              <w:rPr>
                <w:rFonts w:ascii="Times New Roman" w:hAnsi="Times New Roman"/>
                <w:b/>
                <w:bCs/>
              </w:rPr>
              <w:t>Demographic factors</w:t>
            </w:r>
          </w:p>
        </w:tc>
        <w:tc>
          <w:tcPr>
            <w:tcW w:w="1080" w:type="dxa"/>
          </w:tcPr>
          <w:p w14:paraId="0CB326A6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1170" w:type="dxa"/>
          </w:tcPr>
          <w:p w14:paraId="4FDE73D6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1260" w:type="dxa"/>
          </w:tcPr>
          <w:p w14:paraId="240EC82A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1260" w:type="dxa"/>
          </w:tcPr>
          <w:p w14:paraId="6621AA8E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1615" w:type="dxa"/>
          </w:tcPr>
          <w:p w14:paraId="3498E560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</w:p>
        </w:tc>
      </w:tr>
      <w:tr w:rsidR="00DD392B" w:rsidRPr="00DE4EAC" w14:paraId="3F6CFA97" w14:textId="77777777" w:rsidTr="00B33ECB">
        <w:tc>
          <w:tcPr>
            <w:tcW w:w="2965" w:type="dxa"/>
          </w:tcPr>
          <w:p w14:paraId="0440579E" w14:textId="77777777" w:rsidR="00DD392B" w:rsidRPr="00DE4EAC" w:rsidRDefault="00DD392B" w:rsidP="00B33ECB">
            <w:pPr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Age, Years</w:t>
            </w:r>
          </w:p>
        </w:tc>
        <w:tc>
          <w:tcPr>
            <w:tcW w:w="1080" w:type="dxa"/>
          </w:tcPr>
          <w:p w14:paraId="336DFA01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47.7</w:t>
            </w:r>
          </w:p>
        </w:tc>
        <w:tc>
          <w:tcPr>
            <w:tcW w:w="1170" w:type="dxa"/>
          </w:tcPr>
          <w:p w14:paraId="1D1CB548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12.5</w:t>
            </w:r>
          </w:p>
        </w:tc>
        <w:tc>
          <w:tcPr>
            <w:tcW w:w="1260" w:type="dxa"/>
          </w:tcPr>
          <w:p w14:paraId="7163587B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43.6</w:t>
            </w:r>
          </w:p>
        </w:tc>
        <w:tc>
          <w:tcPr>
            <w:tcW w:w="1260" w:type="dxa"/>
          </w:tcPr>
          <w:p w14:paraId="0B4651E9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12.1</w:t>
            </w:r>
          </w:p>
        </w:tc>
        <w:tc>
          <w:tcPr>
            <w:tcW w:w="1615" w:type="dxa"/>
          </w:tcPr>
          <w:p w14:paraId="23C1086D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0.09</w:t>
            </w:r>
          </w:p>
        </w:tc>
      </w:tr>
      <w:tr w:rsidR="00DD392B" w:rsidRPr="00DE4EAC" w14:paraId="65A6A336" w14:textId="77777777" w:rsidTr="00B33ECB">
        <w:tc>
          <w:tcPr>
            <w:tcW w:w="2965" w:type="dxa"/>
          </w:tcPr>
          <w:p w14:paraId="52D64726" w14:textId="77777777" w:rsidR="00DD392B" w:rsidRPr="00DE4EAC" w:rsidRDefault="00DD392B" w:rsidP="00B33ECB">
            <w:pPr>
              <w:rPr>
                <w:rFonts w:ascii="Times New Roman" w:hAnsi="Times New Roman"/>
                <w:b/>
                <w:bCs/>
                <w:i/>
                <w:iCs/>
              </w:rPr>
            </w:pPr>
            <w:r w:rsidRPr="00DE4EAC">
              <w:rPr>
                <w:rFonts w:ascii="Times New Roman" w:hAnsi="Times New Roman"/>
                <w:b/>
                <w:bCs/>
                <w:i/>
                <w:iCs/>
              </w:rPr>
              <w:t>Gender</w:t>
            </w:r>
          </w:p>
        </w:tc>
        <w:tc>
          <w:tcPr>
            <w:tcW w:w="1080" w:type="dxa"/>
          </w:tcPr>
          <w:p w14:paraId="017463E9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1170" w:type="dxa"/>
          </w:tcPr>
          <w:p w14:paraId="692992B8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1260" w:type="dxa"/>
          </w:tcPr>
          <w:p w14:paraId="7AEE9C12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1260" w:type="dxa"/>
          </w:tcPr>
          <w:p w14:paraId="2EE6542E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1615" w:type="dxa"/>
          </w:tcPr>
          <w:p w14:paraId="55382314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0.003</w:t>
            </w:r>
          </w:p>
        </w:tc>
      </w:tr>
      <w:tr w:rsidR="00DD392B" w:rsidRPr="00DE4EAC" w14:paraId="2444DD49" w14:textId="77777777" w:rsidTr="00B33ECB">
        <w:tc>
          <w:tcPr>
            <w:tcW w:w="2965" w:type="dxa"/>
          </w:tcPr>
          <w:p w14:paraId="44D02C81" w14:textId="77777777" w:rsidR="00DD392B" w:rsidRPr="00DE4EAC" w:rsidRDefault="00DD392B" w:rsidP="00B33ECB">
            <w:pPr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 xml:space="preserve">  Female</w:t>
            </w:r>
          </w:p>
        </w:tc>
        <w:tc>
          <w:tcPr>
            <w:tcW w:w="1080" w:type="dxa"/>
          </w:tcPr>
          <w:p w14:paraId="01481B32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368</w:t>
            </w:r>
          </w:p>
        </w:tc>
        <w:tc>
          <w:tcPr>
            <w:tcW w:w="1170" w:type="dxa"/>
          </w:tcPr>
          <w:p w14:paraId="464807D5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94.6</w:t>
            </w:r>
          </w:p>
        </w:tc>
        <w:tc>
          <w:tcPr>
            <w:tcW w:w="1260" w:type="dxa"/>
          </w:tcPr>
          <w:p w14:paraId="546158D6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21</w:t>
            </w:r>
          </w:p>
        </w:tc>
        <w:tc>
          <w:tcPr>
            <w:tcW w:w="1260" w:type="dxa"/>
          </w:tcPr>
          <w:p w14:paraId="3599E29C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5.4</w:t>
            </w:r>
          </w:p>
        </w:tc>
        <w:tc>
          <w:tcPr>
            <w:tcW w:w="1615" w:type="dxa"/>
          </w:tcPr>
          <w:p w14:paraId="6B973E7B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</w:p>
        </w:tc>
      </w:tr>
      <w:tr w:rsidR="00DD392B" w:rsidRPr="00DE4EAC" w14:paraId="0E7F6C6F" w14:textId="77777777" w:rsidTr="00B33ECB">
        <w:tc>
          <w:tcPr>
            <w:tcW w:w="2965" w:type="dxa"/>
          </w:tcPr>
          <w:p w14:paraId="00EA02E1" w14:textId="77777777" w:rsidR="00DD392B" w:rsidRPr="00DE4EAC" w:rsidRDefault="00DD392B" w:rsidP="00B33ECB">
            <w:pPr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 xml:space="preserve">   Male &amp; Not Stated</w:t>
            </w:r>
          </w:p>
        </w:tc>
        <w:tc>
          <w:tcPr>
            <w:tcW w:w="1080" w:type="dxa"/>
          </w:tcPr>
          <w:p w14:paraId="2C7D1E8C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37</w:t>
            </w:r>
          </w:p>
        </w:tc>
        <w:tc>
          <w:tcPr>
            <w:tcW w:w="1170" w:type="dxa"/>
          </w:tcPr>
          <w:p w14:paraId="5709AC2A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80.4</w:t>
            </w:r>
          </w:p>
        </w:tc>
        <w:tc>
          <w:tcPr>
            <w:tcW w:w="1260" w:type="dxa"/>
          </w:tcPr>
          <w:p w14:paraId="291E9B4B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9</w:t>
            </w:r>
          </w:p>
        </w:tc>
        <w:tc>
          <w:tcPr>
            <w:tcW w:w="1260" w:type="dxa"/>
          </w:tcPr>
          <w:p w14:paraId="163847BE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19.6</w:t>
            </w:r>
          </w:p>
        </w:tc>
        <w:tc>
          <w:tcPr>
            <w:tcW w:w="1615" w:type="dxa"/>
          </w:tcPr>
          <w:p w14:paraId="0825000B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</w:p>
        </w:tc>
      </w:tr>
      <w:tr w:rsidR="00DD392B" w:rsidRPr="00DE4EAC" w14:paraId="22FCC0E1" w14:textId="77777777" w:rsidTr="00B33ECB">
        <w:tc>
          <w:tcPr>
            <w:tcW w:w="2965" w:type="dxa"/>
          </w:tcPr>
          <w:p w14:paraId="496F87E9" w14:textId="77777777" w:rsidR="00DD392B" w:rsidRPr="00DE4EAC" w:rsidRDefault="00DD392B" w:rsidP="00B33ECB">
            <w:pPr>
              <w:rPr>
                <w:rFonts w:ascii="Times New Roman" w:hAnsi="Times New Roman"/>
                <w:b/>
                <w:bCs/>
                <w:i/>
                <w:iCs/>
              </w:rPr>
            </w:pPr>
            <w:r w:rsidRPr="00DE4EAC">
              <w:rPr>
                <w:rFonts w:ascii="Times New Roman" w:hAnsi="Times New Roman"/>
                <w:b/>
                <w:bCs/>
                <w:i/>
                <w:iCs/>
              </w:rPr>
              <w:t>Race/Ethnicity</w:t>
            </w:r>
          </w:p>
        </w:tc>
        <w:tc>
          <w:tcPr>
            <w:tcW w:w="1080" w:type="dxa"/>
          </w:tcPr>
          <w:p w14:paraId="56BDC837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1170" w:type="dxa"/>
          </w:tcPr>
          <w:p w14:paraId="49B6C643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1260" w:type="dxa"/>
          </w:tcPr>
          <w:p w14:paraId="03E0E1D8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1260" w:type="dxa"/>
          </w:tcPr>
          <w:p w14:paraId="6544C55A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1615" w:type="dxa"/>
          </w:tcPr>
          <w:p w14:paraId="1A53FC24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0.31</w:t>
            </w:r>
          </w:p>
        </w:tc>
      </w:tr>
      <w:tr w:rsidR="00DD392B" w:rsidRPr="00DE4EAC" w14:paraId="0996D3FE" w14:textId="77777777" w:rsidTr="00B33ECB">
        <w:tc>
          <w:tcPr>
            <w:tcW w:w="2965" w:type="dxa"/>
          </w:tcPr>
          <w:p w14:paraId="55803C5F" w14:textId="77777777" w:rsidR="00DD392B" w:rsidRPr="00DE4EAC" w:rsidRDefault="00DD392B" w:rsidP="00B33ECB">
            <w:pPr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 xml:space="preserve">    Non-Hispanic White</w:t>
            </w:r>
          </w:p>
        </w:tc>
        <w:tc>
          <w:tcPr>
            <w:tcW w:w="1080" w:type="dxa"/>
          </w:tcPr>
          <w:p w14:paraId="3398F10A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362</w:t>
            </w:r>
          </w:p>
        </w:tc>
        <w:tc>
          <w:tcPr>
            <w:tcW w:w="1170" w:type="dxa"/>
          </w:tcPr>
          <w:p w14:paraId="0D63CF06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93.5</w:t>
            </w:r>
          </w:p>
        </w:tc>
        <w:tc>
          <w:tcPr>
            <w:tcW w:w="1260" w:type="dxa"/>
          </w:tcPr>
          <w:p w14:paraId="4909CA1C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25</w:t>
            </w:r>
          </w:p>
        </w:tc>
        <w:tc>
          <w:tcPr>
            <w:tcW w:w="1260" w:type="dxa"/>
          </w:tcPr>
          <w:p w14:paraId="179B5F1A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6.5</w:t>
            </w:r>
          </w:p>
        </w:tc>
        <w:tc>
          <w:tcPr>
            <w:tcW w:w="1615" w:type="dxa"/>
          </w:tcPr>
          <w:p w14:paraId="3E9C347F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</w:p>
        </w:tc>
      </w:tr>
      <w:tr w:rsidR="00DD392B" w:rsidRPr="00DE4EAC" w14:paraId="05D9E18A" w14:textId="77777777" w:rsidTr="00B33ECB">
        <w:tc>
          <w:tcPr>
            <w:tcW w:w="2965" w:type="dxa"/>
          </w:tcPr>
          <w:p w14:paraId="7A4F614E" w14:textId="77777777" w:rsidR="00DD392B" w:rsidRPr="00DE4EAC" w:rsidRDefault="00DD392B" w:rsidP="00B33ECB">
            <w:pPr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 xml:space="preserve">    Other</w:t>
            </w:r>
          </w:p>
        </w:tc>
        <w:tc>
          <w:tcPr>
            <w:tcW w:w="1080" w:type="dxa"/>
          </w:tcPr>
          <w:p w14:paraId="5254E9B7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43</w:t>
            </w:r>
          </w:p>
        </w:tc>
        <w:tc>
          <w:tcPr>
            <w:tcW w:w="1170" w:type="dxa"/>
          </w:tcPr>
          <w:p w14:paraId="1E96FF67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89.6</w:t>
            </w:r>
          </w:p>
        </w:tc>
        <w:tc>
          <w:tcPr>
            <w:tcW w:w="1260" w:type="dxa"/>
          </w:tcPr>
          <w:p w14:paraId="21D0D7CE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5</w:t>
            </w:r>
          </w:p>
        </w:tc>
        <w:tc>
          <w:tcPr>
            <w:tcW w:w="1260" w:type="dxa"/>
          </w:tcPr>
          <w:p w14:paraId="63F3B4F4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10.4</w:t>
            </w:r>
          </w:p>
        </w:tc>
        <w:tc>
          <w:tcPr>
            <w:tcW w:w="1615" w:type="dxa"/>
          </w:tcPr>
          <w:p w14:paraId="1771DA8C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</w:p>
        </w:tc>
      </w:tr>
      <w:tr w:rsidR="00DD392B" w:rsidRPr="00DE4EAC" w14:paraId="3304ED3B" w14:textId="77777777" w:rsidTr="00B33ECB">
        <w:tc>
          <w:tcPr>
            <w:tcW w:w="2965" w:type="dxa"/>
          </w:tcPr>
          <w:p w14:paraId="12AE12D9" w14:textId="77777777" w:rsidR="00DD392B" w:rsidRPr="00DE4EAC" w:rsidRDefault="00DD392B" w:rsidP="00B33ECB">
            <w:pPr>
              <w:rPr>
                <w:rFonts w:ascii="Times New Roman" w:hAnsi="Times New Roman"/>
                <w:b/>
                <w:bCs/>
                <w:i/>
                <w:iCs/>
              </w:rPr>
            </w:pPr>
            <w:r w:rsidRPr="00DE4EAC">
              <w:rPr>
                <w:rFonts w:ascii="Times New Roman" w:hAnsi="Times New Roman"/>
                <w:b/>
                <w:bCs/>
                <w:i/>
                <w:iCs/>
              </w:rPr>
              <w:t>Marital Status</w:t>
            </w:r>
          </w:p>
        </w:tc>
        <w:tc>
          <w:tcPr>
            <w:tcW w:w="1080" w:type="dxa"/>
          </w:tcPr>
          <w:p w14:paraId="3B15CCA6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1170" w:type="dxa"/>
          </w:tcPr>
          <w:p w14:paraId="4E58D086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1260" w:type="dxa"/>
          </w:tcPr>
          <w:p w14:paraId="404484D0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1260" w:type="dxa"/>
          </w:tcPr>
          <w:p w14:paraId="1FA7FB21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1615" w:type="dxa"/>
          </w:tcPr>
          <w:p w14:paraId="0A59D31E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0.47</w:t>
            </w:r>
          </w:p>
        </w:tc>
      </w:tr>
      <w:tr w:rsidR="00DD392B" w:rsidRPr="00DE4EAC" w14:paraId="4BA782C6" w14:textId="77777777" w:rsidTr="00B33ECB">
        <w:tc>
          <w:tcPr>
            <w:tcW w:w="2965" w:type="dxa"/>
          </w:tcPr>
          <w:p w14:paraId="5F0DC746" w14:textId="77777777" w:rsidR="00DD392B" w:rsidRPr="00DE4EAC" w:rsidRDefault="00DD392B" w:rsidP="00B33ECB">
            <w:pPr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 xml:space="preserve">  Married/Domestic Partnership</w:t>
            </w:r>
          </w:p>
        </w:tc>
        <w:tc>
          <w:tcPr>
            <w:tcW w:w="1080" w:type="dxa"/>
          </w:tcPr>
          <w:p w14:paraId="2EA2B647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294</w:t>
            </w:r>
          </w:p>
        </w:tc>
        <w:tc>
          <w:tcPr>
            <w:tcW w:w="1170" w:type="dxa"/>
          </w:tcPr>
          <w:p w14:paraId="33378036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93.6</w:t>
            </w:r>
          </w:p>
        </w:tc>
        <w:tc>
          <w:tcPr>
            <w:tcW w:w="1260" w:type="dxa"/>
          </w:tcPr>
          <w:p w14:paraId="733E56DB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20</w:t>
            </w:r>
          </w:p>
        </w:tc>
        <w:tc>
          <w:tcPr>
            <w:tcW w:w="1260" w:type="dxa"/>
          </w:tcPr>
          <w:p w14:paraId="3996F516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6.4</w:t>
            </w:r>
          </w:p>
        </w:tc>
        <w:tc>
          <w:tcPr>
            <w:tcW w:w="1615" w:type="dxa"/>
          </w:tcPr>
          <w:p w14:paraId="6F452BA0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</w:p>
        </w:tc>
      </w:tr>
      <w:tr w:rsidR="00DD392B" w:rsidRPr="00DE4EAC" w14:paraId="26FD8A7E" w14:textId="77777777" w:rsidTr="00B33ECB">
        <w:tc>
          <w:tcPr>
            <w:tcW w:w="2965" w:type="dxa"/>
          </w:tcPr>
          <w:p w14:paraId="7450C443" w14:textId="77777777" w:rsidR="00DD392B" w:rsidRPr="00DE4EAC" w:rsidRDefault="00DD392B" w:rsidP="00B33ECB">
            <w:pPr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 xml:space="preserve">  Not Married</w:t>
            </w:r>
          </w:p>
        </w:tc>
        <w:tc>
          <w:tcPr>
            <w:tcW w:w="1080" w:type="dxa"/>
          </w:tcPr>
          <w:p w14:paraId="5986327A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110</w:t>
            </w:r>
          </w:p>
        </w:tc>
        <w:tc>
          <w:tcPr>
            <w:tcW w:w="1170" w:type="dxa"/>
          </w:tcPr>
          <w:p w14:paraId="0C4B6125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91.7</w:t>
            </w:r>
          </w:p>
        </w:tc>
        <w:tc>
          <w:tcPr>
            <w:tcW w:w="1260" w:type="dxa"/>
          </w:tcPr>
          <w:p w14:paraId="42DA6E5B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10</w:t>
            </w:r>
          </w:p>
        </w:tc>
        <w:tc>
          <w:tcPr>
            <w:tcW w:w="1260" w:type="dxa"/>
          </w:tcPr>
          <w:p w14:paraId="50C86F73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8.3</w:t>
            </w:r>
          </w:p>
        </w:tc>
        <w:tc>
          <w:tcPr>
            <w:tcW w:w="1615" w:type="dxa"/>
          </w:tcPr>
          <w:p w14:paraId="3468792D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</w:p>
        </w:tc>
      </w:tr>
      <w:tr w:rsidR="00DD392B" w:rsidRPr="00DE4EAC" w14:paraId="051A411E" w14:textId="77777777" w:rsidTr="00B33ECB">
        <w:tc>
          <w:tcPr>
            <w:tcW w:w="2965" w:type="dxa"/>
          </w:tcPr>
          <w:p w14:paraId="67B6C0C3" w14:textId="77777777" w:rsidR="00DD392B" w:rsidRPr="00DE4EAC" w:rsidRDefault="00DD392B" w:rsidP="00B33ECB">
            <w:pPr>
              <w:rPr>
                <w:rFonts w:ascii="Times New Roman" w:hAnsi="Times New Roman"/>
                <w:b/>
                <w:bCs/>
                <w:i/>
                <w:iCs/>
              </w:rPr>
            </w:pPr>
            <w:r w:rsidRPr="00DE4EAC">
              <w:rPr>
                <w:rFonts w:ascii="Times New Roman" w:hAnsi="Times New Roman"/>
              </w:rPr>
              <w:t xml:space="preserve">  </w:t>
            </w:r>
            <w:r w:rsidRPr="00DE4EAC">
              <w:rPr>
                <w:rFonts w:ascii="Times New Roman" w:hAnsi="Times New Roman"/>
                <w:b/>
                <w:bCs/>
                <w:i/>
                <w:iCs/>
              </w:rPr>
              <w:t>Children Living with You, Yes</w:t>
            </w:r>
          </w:p>
        </w:tc>
        <w:tc>
          <w:tcPr>
            <w:tcW w:w="1080" w:type="dxa"/>
          </w:tcPr>
          <w:p w14:paraId="690DF37F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1170" w:type="dxa"/>
          </w:tcPr>
          <w:p w14:paraId="5743363D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1260" w:type="dxa"/>
          </w:tcPr>
          <w:p w14:paraId="4884999A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1260" w:type="dxa"/>
          </w:tcPr>
          <w:p w14:paraId="220581D0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1615" w:type="dxa"/>
          </w:tcPr>
          <w:p w14:paraId="4851CC5F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0.86</w:t>
            </w:r>
          </w:p>
        </w:tc>
      </w:tr>
      <w:tr w:rsidR="00DD392B" w:rsidRPr="00DE4EAC" w14:paraId="34B026A4" w14:textId="77777777" w:rsidTr="00B33ECB">
        <w:tc>
          <w:tcPr>
            <w:tcW w:w="2965" w:type="dxa"/>
          </w:tcPr>
          <w:p w14:paraId="5B40BEE3" w14:textId="77777777" w:rsidR="00DD392B" w:rsidRPr="00DE4EAC" w:rsidRDefault="00DD392B" w:rsidP="00B33ECB">
            <w:pPr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 xml:space="preserve">   Yes</w:t>
            </w:r>
          </w:p>
        </w:tc>
        <w:tc>
          <w:tcPr>
            <w:tcW w:w="1080" w:type="dxa"/>
          </w:tcPr>
          <w:p w14:paraId="5DE803FF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196</w:t>
            </w:r>
          </w:p>
        </w:tc>
        <w:tc>
          <w:tcPr>
            <w:tcW w:w="1170" w:type="dxa"/>
          </w:tcPr>
          <w:p w14:paraId="28EE3F4E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93.3</w:t>
            </w:r>
          </w:p>
        </w:tc>
        <w:tc>
          <w:tcPr>
            <w:tcW w:w="1260" w:type="dxa"/>
          </w:tcPr>
          <w:p w14:paraId="56FF5BDE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14</w:t>
            </w:r>
          </w:p>
        </w:tc>
        <w:tc>
          <w:tcPr>
            <w:tcW w:w="1260" w:type="dxa"/>
          </w:tcPr>
          <w:p w14:paraId="1D7426E5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6.7</w:t>
            </w:r>
          </w:p>
        </w:tc>
        <w:tc>
          <w:tcPr>
            <w:tcW w:w="1615" w:type="dxa"/>
          </w:tcPr>
          <w:p w14:paraId="0C04F177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</w:p>
        </w:tc>
      </w:tr>
      <w:tr w:rsidR="00DD392B" w:rsidRPr="00DE4EAC" w14:paraId="1E6B78E1" w14:textId="77777777" w:rsidTr="00B33ECB">
        <w:tc>
          <w:tcPr>
            <w:tcW w:w="2965" w:type="dxa"/>
          </w:tcPr>
          <w:p w14:paraId="64C73532" w14:textId="77777777" w:rsidR="00DD392B" w:rsidRPr="00DE4EAC" w:rsidRDefault="00DD392B" w:rsidP="00B33ECB">
            <w:pPr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 xml:space="preserve">   No</w:t>
            </w:r>
          </w:p>
        </w:tc>
        <w:tc>
          <w:tcPr>
            <w:tcW w:w="1080" w:type="dxa"/>
          </w:tcPr>
          <w:p w14:paraId="4950B447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209</w:t>
            </w:r>
          </w:p>
        </w:tc>
        <w:tc>
          <w:tcPr>
            <w:tcW w:w="1170" w:type="dxa"/>
          </w:tcPr>
          <w:p w14:paraId="3820DDF6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92.9</w:t>
            </w:r>
          </w:p>
        </w:tc>
        <w:tc>
          <w:tcPr>
            <w:tcW w:w="1260" w:type="dxa"/>
          </w:tcPr>
          <w:p w14:paraId="5FEFFBDC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16</w:t>
            </w:r>
          </w:p>
        </w:tc>
        <w:tc>
          <w:tcPr>
            <w:tcW w:w="1260" w:type="dxa"/>
          </w:tcPr>
          <w:p w14:paraId="149E0A6E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7.1</w:t>
            </w:r>
          </w:p>
        </w:tc>
        <w:tc>
          <w:tcPr>
            <w:tcW w:w="1615" w:type="dxa"/>
          </w:tcPr>
          <w:p w14:paraId="0E02D9D5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</w:p>
        </w:tc>
      </w:tr>
    </w:tbl>
    <w:p w14:paraId="1C090191" w14:textId="77777777" w:rsidR="00DD392B" w:rsidRDefault="00DD392B" w:rsidP="00DD392B"/>
    <w:p w14:paraId="0FF82BC6" w14:textId="208DE980" w:rsidR="00DD392B" w:rsidRDefault="00DD392B"/>
    <w:p w14:paraId="7F439476" w14:textId="5EA35F36" w:rsidR="00DD392B" w:rsidRDefault="00DD392B"/>
    <w:p w14:paraId="3C888DA2" w14:textId="5DAE52B9" w:rsidR="00DD392B" w:rsidRDefault="00DD392B"/>
    <w:p w14:paraId="03A85901" w14:textId="6C6B2E03" w:rsidR="00DD392B" w:rsidRDefault="00DD392B"/>
    <w:p w14:paraId="66D12133" w14:textId="7FF381F5" w:rsidR="00DD392B" w:rsidRDefault="00DD392B"/>
    <w:p w14:paraId="3BCD8B71" w14:textId="576B3635" w:rsidR="00DD392B" w:rsidRDefault="00DD392B"/>
    <w:p w14:paraId="470B6605" w14:textId="1B55B4B2" w:rsidR="00DD392B" w:rsidRDefault="00DD392B"/>
    <w:p w14:paraId="6AE3615B" w14:textId="77777777" w:rsidR="00DD392B" w:rsidRPr="00DE4EAC" w:rsidRDefault="00DD392B" w:rsidP="00DD392B">
      <w:pPr>
        <w:rPr>
          <w:rFonts w:ascii="Times New Roman" w:eastAsia="Calibri" w:hAnsi="Times New Roman" w:cs="Times New Roman"/>
          <w:b/>
          <w:bCs/>
          <w:sz w:val="20"/>
          <w:szCs w:val="20"/>
        </w:rPr>
      </w:pPr>
      <w:r w:rsidRPr="00DE4EAC">
        <w:rPr>
          <w:rFonts w:ascii="Times New Roman" w:eastAsia="Calibri" w:hAnsi="Times New Roman" w:cs="Times New Roman"/>
          <w:b/>
          <w:bCs/>
          <w:sz w:val="20"/>
          <w:szCs w:val="20"/>
        </w:rPr>
        <w:lastRenderedPageBreak/>
        <w:t xml:space="preserve">Table 3: Likelihood of Believing One’s Education Did Not Equip Them for Their Job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DD392B" w:rsidRPr="00DE4EAC" w14:paraId="60FAEEB2" w14:textId="77777777" w:rsidTr="00B33ECB">
        <w:tc>
          <w:tcPr>
            <w:tcW w:w="3116" w:type="dxa"/>
          </w:tcPr>
          <w:p w14:paraId="301AC61D" w14:textId="77777777" w:rsidR="00DD392B" w:rsidRPr="00DE4EAC" w:rsidRDefault="00DD392B" w:rsidP="00B33ECB">
            <w:pPr>
              <w:rPr>
                <w:rFonts w:ascii="Times New Roman" w:hAnsi="Times New Roman"/>
                <w:b/>
                <w:bCs/>
              </w:rPr>
            </w:pPr>
            <w:bookmarkStart w:id="0" w:name="_GoBack"/>
            <w:bookmarkEnd w:id="0"/>
          </w:p>
        </w:tc>
        <w:tc>
          <w:tcPr>
            <w:tcW w:w="3117" w:type="dxa"/>
          </w:tcPr>
          <w:p w14:paraId="0E2F094D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  <w:b/>
                <w:bCs/>
              </w:rPr>
            </w:pPr>
            <w:r w:rsidRPr="00DE4EAC">
              <w:rPr>
                <w:rFonts w:ascii="Times New Roman" w:hAnsi="Times New Roman"/>
                <w:b/>
                <w:bCs/>
              </w:rPr>
              <w:t>Unadjusted Odds Ratio (OR)</w:t>
            </w:r>
          </w:p>
          <w:p w14:paraId="3D847C61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  <w:b/>
                <w:bCs/>
              </w:rPr>
            </w:pPr>
            <w:r w:rsidRPr="00DE4EAC">
              <w:rPr>
                <w:rFonts w:ascii="Times New Roman" w:hAnsi="Times New Roman"/>
                <w:b/>
                <w:bCs/>
              </w:rPr>
              <w:t>95% CI</w:t>
            </w:r>
          </w:p>
        </w:tc>
        <w:tc>
          <w:tcPr>
            <w:tcW w:w="3117" w:type="dxa"/>
          </w:tcPr>
          <w:p w14:paraId="1EA471ED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  <w:b/>
                <w:bCs/>
              </w:rPr>
            </w:pPr>
            <w:r w:rsidRPr="00DE4EAC">
              <w:rPr>
                <w:rFonts w:ascii="Times New Roman" w:hAnsi="Times New Roman"/>
                <w:b/>
                <w:bCs/>
              </w:rPr>
              <w:t xml:space="preserve">Adjusted Odds Ratio </w:t>
            </w:r>
          </w:p>
          <w:p w14:paraId="25B35F06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  <w:b/>
                <w:bCs/>
              </w:rPr>
            </w:pPr>
            <w:r w:rsidRPr="00DE4EAC">
              <w:rPr>
                <w:rFonts w:ascii="Times New Roman" w:hAnsi="Times New Roman"/>
                <w:b/>
                <w:bCs/>
              </w:rPr>
              <w:t>(OR)</w:t>
            </w:r>
          </w:p>
          <w:p w14:paraId="6D513F6B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  <w:b/>
                <w:bCs/>
              </w:rPr>
            </w:pPr>
            <w:r w:rsidRPr="00DE4EAC">
              <w:rPr>
                <w:rFonts w:ascii="Times New Roman" w:hAnsi="Times New Roman"/>
                <w:b/>
                <w:bCs/>
              </w:rPr>
              <w:t>95% CI</w:t>
            </w:r>
          </w:p>
        </w:tc>
      </w:tr>
      <w:tr w:rsidR="00DD392B" w:rsidRPr="00DE4EAC" w14:paraId="4559BFD5" w14:textId="77777777" w:rsidTr="00B33ECB">
        <w:tc>
          <w:tcPr>
            <w:tcW w:w="3116" w:type="dxa"/>
          </w:tcPr>
          <w:p w14:paraId="15A40233" w14:textId="77777777" w:rsidR="00DD392B" w:rsidRPr="00DE4EAC" w:rsidRDefault="00DD392B" w:rsidP="00B33ECB">
            <w:pPr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Practice Location</w:t>
            </w:r>
          </w:p>
          <w:p w14:paraId="4FF528B5" w14:textId="77777777" w:rsidR="00DD392B" w:rsidRPr="00DE4EAC" w:rsidRDefault="00DD392B" w:rsidP="00B33ECB">
            <w:pPr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 xml:space="preserve">   Rural</w:t>
            </w:r>
          </w:p>
          <w:p w14:paraId="0B277ADA" w14:textId="77777777" w:rsidR="00DD392B" w:rsidRPr="00DE4EAC" w:rsidRDefault="00DD392B" w:rsidP="00B33ECB">
            <w:pPr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 xml:space="preserve">   Suburban</w:t>
            </w:r>
          </w:p>
          <w:p w14:paraId="04A0C189" w14:textId="77777777" w:rsidR="00DD392B" w:rsidRPr="00DE4EAC" w:rsidRDefault="00DD392B" w:rsidP="00B33ECB">
            <w:pPr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 xml:space="preserve">   Urban</w:t>
            </w:r>
          </w:p>
        </w:tc>
        <w:tc>
          <w:tcPr>
            <w:tcW w:w="3117" w:type="dxa"/>
          </w:tcPr>
          <w:p w14:paraId="262D4B0F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</w:p>
          <w:p w14:paraId="32A55152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3.17 (1.29-7.84)</w:t>
            </w:r>
          </w:p>
          <w:p w14:paraId="0B2D8C96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0.94 (0.37-2.38)</w:t>
            </w:r>
          </w:p>
          <w:p w14:paraId="6D770924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Referent</w:t>
            </w:r>
          </w:p>
        </w:tc>
        <w:tc>
          <w:tcPr>
            <w:tcW w:w="3117" w:type="dxa"/>
          </w:tcPr>
          <w:p w14:paraId="0AA6A231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</w:p>
          <w:p w14:paraId="35A8EBDF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4.29 (1.64-11.19)</w:t>
            </w:r>
          </w:p>
          <w:p w14:paraId="2C6D9B16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1.10 (0.43-2.84)</w:t>
            </w:r>
          </w:p>
          <w:p w14:paraId="03E36301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Referent</w:t>
            </w:r>
          </w:p>
        </w:tc>
      </w:tr>
      <w:tr w:rsidR="00DD392B" w:rsidRPr="00DE4EAC" w14:paraId="7DD61B9F" w14:textId="77777777" w:rsidTr="00B33ECB">
        <w:trPr>
          <w:trHeight w:val="728"/>
        </w:trPr>
        <w:tc>
          <w:tcPr>
            <w:tcW w:w="3116" w:type="dxa"/>
          </w:tcPr>
          <w:p w14:paraId="1F211723" w14:textId="77777777" w:rsidR="00DD392B" w:rsidRPr="00DE4EAC" w:rsidRDefault="00DD392B" w:rsidP="00B33ECB">
            <w:pPr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Gender</w:t>
            </w:r>
          </w:p>
          <w:p w14:paraId="53815B80" w14:textId="77777777" w:rsidR="00DD392B" w:rsidRPr="00DE4EAC" w:rsidRDefault="00DD392B" w:rsidP="00B33ECB">
            <w:pPr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 xml:space="preserve">  Female</w:t>
            </w:r>
          </w:p>
          <w:p w14:paraId="24A029C6" w14:textId="77777777" w:rsidR="00DD392B" w:rsidRPr="00DE4EAC" w:rsidRDefault="00DD392B" w:rsidP="00B33ECB">
            <w:pPr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 xml:space="preserve">  Male/ Prefer Not to Say</w:t>
            </w:r>
          </w:p>
        </w:tc>
        <w:tc>
          <w:tcPr>
            <w:tcW w:w="3117" w:type="dxa"/>
          </w:tcPr>
          <w:p w14:paraId="2F6F5677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</w:p>
          <w:p w14:paraId="5D54DC49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Referent</w:t>
            </w:r>
          </w:p>
          <w:p w14:paraId="1B93BA2F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4.26 (1.82-9.99)</w:t>
            </w:r>
          </w:p>
        </w:tc>
        <w:tc>
          <w:tcPr>
            <w:tcW w:w="3117" w:type="dxa"/>
          </w:tcPr>
          <w:p w14:paraId="0D5A5280" w14:textId="77777777" w:rsidR="00DD392B" w:rsidRPr="00DE4EAC" w:rsidRDefault="00DD392B" w:rsidP="00B33ECB">
            <w:pPr>
              <w:rPr>
                <w:rFonts w:ascii="Times New Roman" w:hAnsi="Times New Roman"/>
              </w:rPr>
            </w:pPr>
          </w:p>
          <w:p w14:paraId="5D1BBF88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Referent</w:t>
            </w:r>
          </w:p>
          <w:p w14:paraId="0C8FA5BE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4.30 (1.74-10.66)</w:t>
            </w:r>
          </w:p>
        </w:tc>
      </w:tr>
      <w:tr w:rsidR="00DD392B" w:rsidRPr="00DE4EAC" w14:paraId="42CDFD41" w14:textId="77777777" w:rsidTr="00B33ECB">
        <w:trPr>
          <w:trHeight w:val="287"/>
        </w:trPr>
        <w:tc>
          <w:tcPr>
            <w:tcW w:w="3116" w:type="dxa"/>
          </w:tcPr>
          <w:p w14:paraId="19EEAC68" w14:textId="77777777" w:rsidR="00DD392B" w:rsidRPr="00DE4EAC" w:rsidRDefault="00DD392B" w:rsidP="00B33ECB">
            <w:pPr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Nursing Experience, 5 Years Increase</w:t>
            </w:r>
          </w:p>
        </w:tc>
        <w:tc>
          <w:tcPr>
            <w:tcW w:w="3117" w:type="dxa"/>
          </w:tcPr>
          <w:p w14:paraId="7458DF2E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</w:p>
          <w:p w14:paraId="1076D9E8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0.83 (0.70-0.97)</w:t>
            </w:r>
          </w:p>
        </w:tc>
        <w:tc>
          <w:tcPr>
            <w:tcW w:w="3117" w:type="dxa"/>
          </w:tcPr>
          <w:p w14:paraId="3A9245DD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</w:p>
          <w:p w14:paraId="188F0C0D" w14:textId="77777777" w:rsidR="00DD392B" w:rsidRPr="00DE4EAC" w:rsidRDefault="00DD392B" w:rsidP="00B33ECB">
            <w:pPr>
              <w:jc w:val="center"/>
              <w:rPr>
                <w:rFonts w:ascii="Times New Roman" w:hAnsi="Times New Roman"/>
              </w:rPr>
            </w:pPr>
            <w:r w:rsidRPr="00DE4EAC">
              <w:rPr>
                <w:rFonts w:ascii="Times New Roman" w:hAnsi="Times New Roman"/>
              </w:rPr>
              <w:t>0.83 (0.70-0.98)</w:t>
            </w:r>
          </w:p>
        </w:tc>
      </w:tr>
    </w:tbl>
    <w:p w14:paraId="737978BB" w14:textId="77777777" w:rsidR="00DD392B" w:rsidRDefault="00DD392B" w:rsidP="00DD392B"/>
    <w:p w14:paraId="4201D333" w14:textId="153BCBD7" w:rsidR="00DD392B" w:rsidRDefault="00DD392B"/>
    <w:sectPr w:rsidR="00DD392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G2NDQwMTQxsTAyMzVW0lEKTi0uzszPAykwrAUA4VJ0AywAAAA="/>
  </w:docVars>
  <w:rsids>
    <w:rsidRoot w:val="00A454F8"/>
    <w:rsid w:val="00A454F8"/>
    <w:rsid w:val="00DD392B"/>
    <w:rsid w:val="00F872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95FF1A"/>
  <w15:chartTrackingRefBased/>
  <w15:docId w15:val="{D9361426-A82A-439E-904B-F899562A36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454F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454F8"/>
    <w:pPr>
      <w:spacing w:after="0" w:line="240" w:lineRule="auto"/>
    </w:pPr>
    <w:rPr>
      <w:rFonts w:ascii="Cambria" w:eastAsia="MS Gothic" w:hAnsi="Cambria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01</Words>
  <Characters>228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hitney Zahnd</dc:creator>
  <cp:keywords/>
  <dc:description/>
  <cp:lastModifiedBy>Whitney Zahnd</cp:lastModifiedBy>
  <cp:revision>2</cp:revision>
  <dcterms:created xsi:type="dcterms:W3CDTF">2020-01-25T01:59:00Z</dcterms:created>
  <dcterms:modified xsi:type="dcterms:W3CDTF">2020-01-25T01:59:00Z</dcterms:modified>
</cp:coreProperties>
</file>